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E992F" w14:textId="77777777" w:rsidR="0090331C" w:rsidRPr="0090331C" w:rsidRDefault="0090331C" w:rsidP="0090331C">
      <w:pPr>
        <w:rPr>
          <w:rFonts w:hint="cs"/>
          <w:rtl/>
        </w:rPr>
      </w:pPr>
    </w:p>
    <w:p w14:paraId="039AB0B4" w14:textId="3D013131" w:rsidR="005D0457" w:rsidRDefault="006B53A8" w:rsidP="00AB38E6">
      <w:pPr>
        <w:pStyle w:val="Heading3"/>
        <w:rPr>
          <w:rtl/>
        </w:rPr>
      </w:pPr>
      <w:r>
        <w:rPr>
          <w:rFonts w:hint="cs"/>
          <w:rtl/>
        </w:rPr>
        <w:t>תיאור קצר של הפיצ'רים שבחרנו לממש בתרגיל הקודם:</w:t>
      </w:r>
      <w:r w:rsidR="00E529C2">
        <w:rPr>
          <w:rFonts w:hint="cs"/>
          <w:rtl/>
        </w:rPr>
        <w:t xml:space="preserve"> </w:t>
      </w:r>
    </w:p>
    <w:p w14:paraId="02084FCC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1. </w:t>
      </w:r>
      <w:r w:rsidRPr="00CA1E5F">
        <w:rPr>
          <w:u w:val="single"/>
        </w:rPr>
        <w:t>Like Rated</w:t>
      </w:r>
      <w:r w:rsidRPr="00CA1E5F">
        <w:rPr>
          <w:rFonts w:hint="cs"/>
          <w:u w:val="single"/>
          <w:rtl/>
        </w:rPr>
        <w:t>:</w:t>
      </w:r>
    </w:p>
    <w:p w14:paraId="13E9E58F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תמונות באלבומים. </w:t>
      </w:r>
    </w:p>
    <w:p w14:paraId="0F185364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3343DC9D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וכן את התמונה הכי מדוברת שעליה יש את מספר התגובות הרב ביותר, והתמונה עם הכי פחות תגובות.</w:t>
      </w:r>
    </w:p>
    <w:p w14:paraId="4D73347C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57B15924" w14:textId="2529325B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>כמו כן, ניתן בפיצ'ר לבצע סינון לפי השנים בה המשתמש העלה את התמונות ל</w:t>
      </w:r>
      <w:r w:rsidRPr="00CA1E5F">
        <w:t>Facebook</w:t>
      </w:r>
      <w:r w:rsidRPr="00CA1E5F">
        <w:rPr>
          <w:rFonts w:hint="cs"/>
          <w:rtl/>
        </w:rPr>
        <w:t xml:space="preserve"> לטווח מסויים להשוות לפיו.</w:t>
      </w:r>
    </w:p>
    <w:p w14:paraId="49B5A560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2. </w:t>
      </w:r>
      <w:r w:rsidRPr="00CA1E5F">
        <w:rPr>
          <w:u w:val="single"/>
        </w:rPr>
        <w:t>Posts Counter</w:t>
      </w:r>
      <w:r w:rsidRPr="00CA1E5F">
        <w:rPr>
          <w:rFonts w:hint="cs"/>
          <w:u w:val="single"/>
          <w:rtl/>
        </w:rPr>
        <w:t>:</w:t>
      </w:r>
      <w:r w:rsidRPr="00CA1E5F">
        <w:rPr>
          <w:rFonts w:hint="cs"/>
          <w:noProof/>
          <w:sz w:val="24"/>
          <w:szCs w:val="24"/>
        </w:rPr>
        <w:t xml:space="preserve"> </w:t>
      </w:r>
    </w:p>
    <w:p w14:paraId="589631E9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פוסטים שהמשתמש שלח. </w:t>
      </w:r>
    </w:p>
    <w:p w14:paraId="15058FEA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ציג למשתמש גרף בו מופיע מספר הפוסטים שהמשתמש פרסם בכל חודש בשנה, בגרף יש את חודשי השנה על ציר ה-</w:t>
      </w:r>
      <w:r w:rsidRPr="00CA1E5F">
        <w:rPr>
          <w:rFonts w:hint="cs"/>
        </w:rPr>
        <w:t>X</w:t>
      </w:r>
      <w:r w:rsidRPr="00CA1E5F">
        <w:rPr>
          <w:rFonts w:hint="cs"/>
          <w:rtl/>
        </w:rPr>
        <w:t xml:space="preserve"> ועל צריך ה-</w:t>
      </w:r>
      <w:r w:rsidRPr="00CA1E5F">
        <w:t>Y</w:t>
      </w:r>
      <w:r w:rsidRPr="00CA1E5F">
        <w:rPr>
          <w:rFonts w:hint="cs"/>
          <w:rtl/>
        </w:rPr>
        <w:t xml:space="preserve"> מספר פוסטים.</w:t>
      </w:r>
    </w:p>
    <w:p w14:paraId="116EB670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יתן לבצע סינון לפי השנה בו פורסמו הפוסטים או וגם לפי החודש שבו הם פורסמו.</w:t>
      </w:r>
    </w:p>
    <w:p w14:paraId="5F59A387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אפשר לצפות בכמות פוסטים שנתית לפי חודשים בלבד.</w:t>
      </w:r>
    </w:p>
    <w:p w14:paraId="0CE35EC4" w14:textId="77777777" w:rsidR="00AB38E6" w:rsidRPr="00CA5A19" w:rsidRDefault="00AB38E6" w:rsidP="00AB38E6">
      <w:pPr>
        <w:spacing w:after="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את הפיצ'רים ניתן למצוא בקוד בפרויקט </w:t>
      </w:r>
      <w:r w:rsidRPr="00CA5A19">
        <w:rPr>
          <w:rFonts w:hint="cs"/>
          <w:color w:val="31849B" w:themeColor="accent5" w:themeShade="BF"/>
        </w:rPr>
        <w:t>UI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Pr="00CA5A19">
        <w:rPr>
          <w:color w:val="31849B" w:themeColor="accent5" w:themeShade="BF"/>
        </w:rPr>
        <w:t>Forms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Pr="00CA5A19">
        <w:rPr>
          <w:color w:val="31849B" w:themeColor="accent5" w:themeShade="BF"/>
        </w:rPr>
        <w:t>Features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2686105A" w14:textId="77777777" w:rsidR="00AB38E6" w:rsidRDefault="00AB38E6" w:rsidP="00AB38E6">
      <w:pPr>
        <w:spacing w:after="0" w:line="240" w:lineRule="auto"/>
        <w:ind w:right="-426"/>
      </w:pPr>
    </w:p>
    <w:p w14:paraId="60799020" w14:textId="47896DD7" w:rsidR="008B6580" w:rsidRDefault="006B53A8" w:rsidP="008B6580">
      <w:pPr>
        <w:pStyle w:val="Heading3"/>
        <w:rPr>
          <w:rtl/>
        </w:rPr>
      </w:pPr>
      <w:r>
        <w:rPr>
          <w:rFonts w:hint="cs"/>
          <w:rtl/>
        </w:rPr>
        <w:t xml:space="preserve">תבנית מס' 1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FE3C85">
        <w:t>Singleton</w:t>
      </w:r>
    </w:p>
    <w:p w14:paraId="329B184F" w14:textId="77777777" w:rsidR="00DB250D" w:rsidRDefault="006B53A8" w:rsidP="006B53A8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77E03C93" w14:textId="6C7D497E" w:rsidR="003315AE" w:rsidRPr="003315AE" w:rsidRDefault="003315AE" w:rsidP="003315AE">
      <w:pPr>
        <w:spacing w:after="0" w:line="240" w:lineRule="auto"/>
        <w:ind w:right="720"/>
        <w:rPr>
          <w:rFonts w:asciiTheme="minorBidi" w:hAnsiTheme="minorBidi"/>
          <w:rtl/>
        </w:rPr>
      </w:pPr>
      <w:r w:rsidRPr="003315AE">
        <w:rPr>
          <w:rFonts w:asciiTheme="minorBidi" w:hAnsiTheme="minorBidi"/>
          <w:rtl/>
        </w:rPr>
        <w:t>סיבת הבחירה בתבנית זו היא כיוון שישנה מחלק</w:t>
      </w:r>
      <w:r>
        <w:rPr>
          <w:rFonts w:asciiTheme="minorBidi" w:hAnsiTheme="minorBidi" w:hint="cs"/>
          <w:rtl/>
        </w:rPr>
        <w:t xml:space="preserve">ה </w:t>
      </w:r>
      <w:proofErr w:type="spellStart"/>
      <w:r>
        <w:rPr>
          <w:rFonts w:asciiTheme="minorBidi" w:hAnsiTheme="minorBidi"/>
        </w:rPr>
        <w:t>FacebookUserFetcher</w:t>
      </w:r>
      <w:proofErr w:type="spellEnd"/>
      <w:r>
        <w:rPr>
          <w:rFonts w:asciiTheme="minorBidi" w:hAnsiTheme="minorBidi" w:hint="cs"/>
          <w:rtl/>
        </w:rPr>
        <w:t xml:space="preserve"> שא</w:t>
      </w:r>
      <w:r w:rsidRPr="003315AE">
        <w:rPr>
          <w:rFonts w:asciiTheme="minorBidi" w:hAnsiTheme="minorBidi"/>
          <w:rtl/>
        </w:rPr>
        <w:t xml:space="preserve">חראית על </w:t>
      </w:r>
      <w:r w:rsidR="00AB38E6">
        <w:rPr>
          <w:rFonts w:asciiTheme="minorBidi" w:hAnsiTheme="minorBidi" w:hint="cs"/>
          <w:rtl/>
        </w:rPr>
        <w:t>משיכת נתונים</w:t>
      </w:r>
      <w:r w:rsidRPr="003315AE">
        <w:rPr>
          <w:rFonts w:asciiTheme="minorBidi" w:hAnsiTheme="minorBidi"/>
          <w:rtl/>
        </w:rPr>
        <w:t xml:space="preserve"> </w:t>
      </w:r>
      <w:r w:rsidR="00AB38E6">
        <w:rPr>
          <w:rFonts w:asciiTheme="minorBidi" w:hAnsiTheme="minorBidi" w:hint="cs"/>
          <w:rtl/>
        </w:rPr>
        <w:t xml:space="preserve">מהמחלקה </w:t>
      </w:r>
      <w:r>
        <w:rPr>
          <w:rFonts w:asciiTheme="minorBidi" w:hAnsiTheme="minorBidi"/>
        </w:rPr>
        <w:t>FacebookService</w:t>
      </w:r>
      <w:r>
        <w:rPr>
          <w:rFonts w:asciiTheme="minorBidi" w:hAnsiTheme="minorBidi" w:hint="cs"/>
          <w:rtl/>
        </w:rPr>
        <w:t>.</w:t>
      </w:r>
    </w:p>
    <w:p w14:paraId="03004BC5" w14:textId="7A30AC63" w:rsidR="006B53A8" w:rsidRDefault="00AB38E6" w:rsidP="00C315AF">
      <w:pPr>
        <w:spacing w:after="0" w:line="240" w:lineRule="auto"/>
        <w:ind w:right="720"/>
      </w:pPr>
      <w:r>
        <w:rPr>
          <w:rFonts w:asciiTheme="minorBidi" w:hAnsiTheme="minorBidi" w:hint="cs"/>
          <w:rtl/>
        </w:rPr>
        <w:t>אין צורך שכמה מחלקות יימשכו מידע מה-</w:t>
      </w:r>
      <w:r>
        <w:rPr>
          <w:rFonts w:asciiTheme="minorBidi" w:hAnsiTheme="minorBidi"/>
        </w:rPr>
        <w:t>FacebookService</w:t>
      </w:r>
      <w:r w:rsidR="00C315AF">
        <w:rPr>
          <w:rFonts w:asciiTheme="minorBidi" w:hAnsiTheme="minorBidi" w:hint="cs"/>
          <w:rtl/>
        </w:rPr>
        <w:t xml:space="preserve">, כלומר אין צורך ליותר ממופע יחיד עבור </w:t>
      </w:r>
      <w:proofErr w:type="spellStart"/>
      <w:r w:rsidR="00C315AF">
        <w:rPr>
          <w:rFonts w:asciiTheme="minorBidi" w:hAnsiTheme="minorBidi"/>
        </w:rPr>
        <w:t>FacebookUserFetcher</w:t>
      </w:r>
      <w:proofErr w:type="spellEnd"/>
      <w:r w:rsidR="00C315AF">
        <w:rPr>
          <w:rFonts w:asciiTheme="minorBidi" w:hAnsiTheme="minorBidi" w:hint="cs"/>
          <w:rtl/>
        </w:rPr>
        <w:t xml:space="preserve">, </w:t>
      </w:r>
      <w:r w:rsidR="003315AE">
        <w:rPr>
          <w:rFonts w:asciiTheme="minorBidi" w:hAnsiTheme="minorBidi" w:hint="cs"/>
          <w:rtl/>
        </w:rPr>
        <w:t xml:space="preserve">לכן </w:t>
      </w:r>
      <w:r w:rsidR="003315AE" w:rsidRPr="003315AE">
        <w:rPr>
          <w:rFonts w:asciiTheme="minorBidi" w:hAnsiTheme="minorBidi"/>
          <w:rtl/>
        </w:rPr>
        <w:t>ניצור</w:t>
      </w:r>
      <w:r w:rsidR="00C315AF">
        <w:rPr>
          <w:rFonts w:asciiTheme="minorBidi" w:hAnsiTheme="minorBidi" w:hint="cs"/>
          <w:rtl/>
        </w:rPr>
        <w:t xml:space="preserve"> ממנו</w:t>
      </w:r>
      <w:r w:rsidR="003315AE" w:rsidRPr="003315AE">
        <w:rPr>
          <w:rFonts w:asciiTheme="minorBidi" w:hAnsiTheme="minorBidi"/>
          <w:rtl/>
        </w:rPr>
        <w:t xml:space="preserve"> מופע </w:t>
      </w:r>
      <w:r w:rsidR="003315AE">
        <w:rPr>
          <w:rFonts w:asciiTheme="minorBidi" w:hAnsiTheme="minorBidi" w:hint="cs"/>
          <w:rtl/>
        </w:rPr>
        <w:t>יחיד</w:t>
      </w:r>
      <w:r w:rsidR="00C315AF">
        <w:rPr>
          <w:rFonts w:asciiTheme="minorBidi" w:hAnsiTheme="minorBidi" w:hint="cs"/>
          <w:rtl/>
        </w:rPr>
        <w:t>.</w:t>
      </w:r>
      <w:r w:rsidR="006B53A8">
        <w:rPr>
          <w:rtl/>
        </w:rPr>
        <w:br/>
      </w:r>
    </w:p>
    <w:p w14:paraId="6620DF6F" w14:textId="43978226" w:rsidR="006B53A8" w:rsidRDefault="006B53A8" w:rsidP="002E6FE4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45A4479C" w14:textId="6D91DFF6" w:rsidR="002E6FE4" w:rsidRDefault="002E6FE4" w:rsidP="002E6FE4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המחלקה </w:t>
      </w:r>
      <w:proofErr w:type="spellStart"/>
      <w:r>
        <w:t>FacebookUserFetcher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מיצרת</w:t>
      </w:r>
      <w:proofErr w:type="spellEnd"/>
      <w:r>
        <w:rPr>
          <w:rFonts w:hint="cs"/>
          <w:rtl/>
        </w:rPr>
        <w:t xml:space="preserve"> מופע יחיד של עצמה עם הגנה מפני </w:t>
      </w:r>
      <w:r>
        <w:t>thread</w:t>
      </w:r>
      <w:r>
        <w:rPr>
          <w:rFonts w:hint="cs"/>
          <w:rtl/>
        </w:rPr>
        <w:t xml:space="preserve">-ים ומנגנון של </w:t>
      </w:r>
      <w:r>
        <w:t>double lock</w:t>
      </w:r>
      <w:r>
        <w:rPr>
          <w:rFonts w:hint="cs"/>
          <w:rtl/>
        </w:rPr>
        <w:t xml:space="preserve">. </w:t>
      </w:r>
    </w:p>
    <w:p w14:paraId="5EAA026F" w14:textId="46AC8D8C" w:rsidR="00CB5E22" w:rsidRDefault="00CB5E22" w:rsidP="00CB5E22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ב</w:t>
      </w:r>
      <w:r>
        <w:rPr>
          <w:rtl/>
        </w:rPr>
        <w:t>מחלקה</w:t>
      </w:r>
      <w:r>
        <w:rPr>
          <w:rFonts w:hint="cs"/>
          <w:rtl/>
        </w:rPr>
        <w:t xml:space="preserve"> יש משתנה</w:t>
      </w:r>
      <w:r>
        <w:rPr>
          <w:rtl/>
        </w:rPr>
        <w:t xml:space="preserve"> סטטי</w:t>
      </w:r>
      <w:r>
        <w:rPr>
          <w:rFonts w:hint="cs"/>
          <w:rtl/>
        </w:rPr>
        <w:t xml:space="preserve"> </w:t>
      </w:r>
      <w:proofErr w:type="spellStart"/>
      <w:r>
        <w:t>m_Instance</w:t>
      </w:r>
      <w:proofErr w:type="spellEnd"/>
      <w:r>
        <w:rPr>
          <w:rFonts w:hint="cs"/>
          <w:rtl/>
        </w:rPr>
        <w:t xml:space="preserve"> </w:t>
      </w:r>
      <w:r w:rsidR="00406859">
        <w:rPr>
          <w:rFonts w:hint="cs"/>
          <w:rtl/>
        </w:rPr>
        <w:t>ו</w:t>
      </w:r>
      <w:r>
        <w:rPr>
          <w:rFonts w:hint="cs"/>
          <w:rtl/>
        </w:rPr>
        <w:t>באמצעות</w:t>
      </w:r>
      <w:r w:rsidR="00406859">
        <w:rPr>
          <w:rFonts w:hint="cs"/>
          <w:rtl/>
        </w:rPr>
        <w:t xml:space="preserve"> המשתנה</w:t>
      </w:r>
      <w:r>
        <w:rPr>
          <w:rFonts w:hint="cs"/>
          <w:rtl/>
        </w:rPr>
        <w:t xml:space="preserve"> </w:t>
      </w:r>
      <w:r>
        <w:t>Instance</w:t>
      </w:r>
      <w:r>
        <w:rPr>
          <w:rtl/>
        </w:rPr>
        <w:t xml:space="preserve"> </w:t>
      </w:r>
      <w:r w:rsidR="00406859">
        <w:rPr>
          <w:rFonts w:hint="cs"/>
          <w:rtl/>
        </w:rPr>
        <w:t>נ</w:t>
      </w:r>
      <w:r>
        <w:rPr>
          <w:rtl/>
        </w:rPr>
        <w:t xml:space="preserve">בדוק אם </w:t>
      </w:r>
      <w:r>
        <w:rPr>
          <w:rFonts w:hint="cs"/>
          <w:rtl/>
        </w:rPr>
        <w:t xml:space="preserve">כבר קיים מופע של </w:t>
      </w:r>
      <w:proofErr w:type="spellStart"/>
      <w:r w:rsidR="00406859">
        <w:t>m</w:t>
      </w:r>
      <w:r>
        <w:t>_Instance</w:t>
      </w:r>
      <w:proofErr w:type="spellEnd"/>
      <w:r w:rsidR="00406859">
        <w:rPr>
          <w:rFonts w:hint="cs"/>
          <w:rtl/>
        </w:rPr>
        <w:t xml:space="preserve">, </w:t>
      </w:r>
      <w:r>
        <w:rPr>
          <w:rtl/>
        </w:rPr>
        <w:t>אם יש</w:t>
      </w:r>
      <w:r w:rsidR="00406859">
        <w:rPr>
          <w:rFonts w:hint="cs"/>
          <w:rtl/>
        </w:rPr>
        <w:t xml:space="preserve"> אז</w:t>
      </w:r>
      <w:r>
        <w:rPr>
          <w:rtl/>
        </w:rPr>
        <w:t xml:space="preserve"> </w:t>
      </w:r>
      <w:r w:rsidR="00406859">
        <w:rPr>
          <w:rFonts w:hint="cs"/>
          <w:rtl/>
        </w:rPr>
        <w:t>נחזיר אותו אחרת נ</w:t>
      </w:r>
      <w:r>
        <w:rPr>
          <w:rtl/>
        </w:rPr>
        <w:t>י</w:t>
      </w:r>
      <w:r>
        <w:rPr>
          <w:rFonts w:hint="cs"/>
          <w:rtl/>
        </w:rPr>
        <w:t>י</w:t>
      </w:r>
      <w:r>
        <w:rPr>
          <w:rtl/>
        </w:rPr>
        <w:t xml:space="preserve">צר אחד </w:t>
      </w:r>
      <w:r w:rsidR="00406859">
        <w:rPr>
          <w:rFonts w:hint="cs"/>
          <w:rtl/>
        </w:rPr>
        <w:t>חדש</w:t>
      </w:r>
      <w:r>
        <w:rPr>
          <w:rFonts w:hint="cs"/>
          <w:rtl/>
        </w:rPr>
        <w:t>.</w:t>
      </w:r>
    </w:p>
    <w:p w14:paraId="1049D4E2" w14:textId="6A188A64" w:rsidR="00CB5E22" w:rsidRDefault="00440BD1" w:rsidP="002E6FE4">
      <w:pPr>
        <w:spacing w:after="0" w:line="240" w:lineRule="auto"/>
      </w:pPr>
      <w:r>
        <w:rPr>
          <w:rFonts w:hint="cs"/>
          <w:rtl/>
        </w:rPr>
        <w:t xml:space="preserve">מיקום </w:t>
      </w:r>
    </w:p>
    <w:p w14:paraId="22F50CF3" w14:textId="66BFE9BC" w:rsidR="00440BD1" w:rsidRPr="00CA5A19" w:rsidRDefault="00440BD1" w:rsidP="002E6FE4">
      <w:pPr>
        <w:spacing w:after="0" w:line="240" w:lineRule="auto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rFonts w:hint="cs"/>
          <w:color w:val="31849B" w:themeColor="accent5" w:themeShade="BF"/>
        </w:rPr>
        <w:t>L</w:t>
      </w:r>
      <w:r w:rsidRPr="00CA5A19">
        <w:rPr>
          <w:color w:val="31849B" w:themeColor="accent5" w:themeShade="BF"/>
        </w:rPr>
        <w:t>ogic</w:t>
      </w:r>
      <w:r w:rsidR="00AC79F8" w:rsidRPr="00CA5A19">
        <w:rPr>
          <w:rFonts w:hint="cs"/>
          <w:color w:val="31849B" w:themeColor="accent5" w:themeShade="BF"/>
          <w:rtl/>
        </w:rPr>
        <w:t xml:space="preserve"> -&gt; </w:t>
      </w:r>
      <w:proofErr w:type="spellStart"/>
      <w:r w:rsidR="00AC79F8" w:rsidRPr="00CA5A19">
        <w:rPr>
          <w:color w:val="31849B" w:themeColor="accent5" w:themeShade="BF"/>
        </w:rPr>
        <w:t>FacebookUserFetcher</w:t>
      </w:r>
      <w:proofErr w:type="spellEnd"/>
      <w:r w:rsidRPr="00CA5A19">
        <w:rPr>
          <w:rFonts w:hint="cs"/>
          <w:color w:val="31849B" w:themeColor="accent5" w:themeShade="BF"/>
          <w:rtl/>
        </w:rPr>
        <w:t>.</w:t>
      </w:r>
    </w:p>
    <w:p w14:paraId="57A57649" w14:textId="77777777" w:rsidR="002E6FE4" w:rsidRDefault="002E6FE4" w:rsidP="002E6FE4">
      <w:pPr>
        <w:spacing w:after="0" w:line="240" w:lineRule="auto"/>
      </w:pPr>
    </w:p>
    <w:p w14:paraId="162897F8" w14:textId="77777777" w:rsidR="00A4237B" w:rsidRDefault="00A4237B" w:rsidP="006B53A8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68E350A8" w14:textId="646BD982" w:rsidR="005D0457" w:rsidRDefault="005D0457" w:rsidP="006B53A8">
      <w:pPr>
        <w:spacing w:after="0" w:line="240" w:lineRule="auto"/>
        <w:ind w:right="720"/>
        <w:rPr>
          <w:rtl/>
        </w:rPr>
      </w:pPr>
    </w:p>
    <w:p w14:paraId="188449D7" w14:textId="327185CE" w:rsidR="00240088" w:rsidRDefault="00240088" w:rsidP="006B53A8">
      <w:pPr>
        <w:spacing w:after="0" w:line="240" w:lineRule="auto"/>
        <w:ind w:right="720"/>
        <w:rPr>
          <w:rtl/>
        </w:rPr>
      </w:pPr>
      <w:r>
        <w:rPr>
          <w:noProof/>
        </w:rPr>
        <w:drawing>
          <wp:inline distT="0" distB="0" distL="0" distR="0" wp14:anchorId="4826FFA2" wp14:editId="693578C2">
            <wp:extent cx="3070416" cy="2707992"/>
            <wp:effectExtent l="0" t="0" r="0" b="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939" cy="2717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C3208" w14:textId="00726018" w:rsidR="00240088" w:rsidRDefault="00240088" w:rsidP="006B53A8">
      <w:pPr>
        <w:spacing w:after="0" w:line="240" w:lineRule="auto"/>
        <w:ind w:right="720"/>
        <w:rPr>
          <w:rtl/>
        </w:rPr>
      </w:pPr>
    </w:p>
    <w:p w14:paraId="3773272C" w14:textId="08FE27C0" w:rsidR="00240088" w:rsidRDefault="00240088" w:rsidP="006B53A8">
      <w:pPr>
        <w:spacing w:after="0" w:line="240" w:lineRule="auto"/>
        <w:ind w:right="720"/>
        <w:rPr>
          <w:rtl/>
        </w:rPr>
      </w:pPr>
    </w:p>
    <w:p w14:paraId="739A3A89" w14:textId="01787C2A" w:rsidR="00A4237B" w:rsidRDefault="002E6FE4" w:rsidP="005D0457">
      <w:pPr>
        <w:numPr>
          <w:ilvl w:val="0"/>
          <w:numId w:val="1"/>
        </w:numPr>
        <w:spacing w:after="0" w:line="240" w:lineRule="auto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1B84785" wp14:editId="43A1F714">
            <wp:simplePos x="0" y="0"/>
            <wp:positionH relativeFrom="column">
              <wp:posOffset>-504825</wp:posOffset>
            </wp:positionH>
            <wp:positionV relativeFrom="paragraph">
              <wp:posOffset>238760</wp:posOffset>
            </wp:positionV>
            <wp:extent cx="6248400" cy="2684145"/>
            <wp:effectExtent l="0" t="0" r="0" b="1905"/>
            <wp:wrapTight wrapText="bothSides">
              <wp:wrapPolygon edited="0">
                <wp:start x="0" y="0"/>
                <wp:lineTo x="0" y="21462"/>
                <wp:lineTo x="21534" y="21462"/>
                <wp:lineTo x="2153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268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237B">
        <w:t>Class Diagram</w:t>
      </w:r>
      <w:r w:rsidR="005D0457">
        <w:rPr>
          <w:rFonts w:hint="cs"/>
          <w:rtl/>
        </w:rPr>
        <w:tab/>
      </w:r>
    </w:p>
    <w:p w14:paraId="78CD52D3" w14:textId="77777777" w:rsidR="00240088" w:rsidRDefault="00240088" w:rsidP="005D0457">
      <w:pPr>
        <w:pStyle w:val="Heading3"/>
        <w:rPr>
          <w:rtl/>
        </w:rPr>
      </w:pPr>
    </w:p>
    <w:p w14:paraId="6354DB0C" w14:textId="5F19B8A4" w:rsidR="005D0457" w:rsidRDefault="005D0457" w:rsidP="005D0457">
      <w:pPr>
        <w:pStyle w:val="Heading3"/>
        <w:rPr>
          <w:rtl/>
        </w:rPr>
      </w:pPr>
      <w:r>
        <w:rPr>
          <w:rFonts w:hint="cs"/>
          <w:rtl/>
        </w:rPr>
        <w:t xml:space="preserve">תבנית מס' 2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B03410">
        <w:t>Factory Method</w:t>
      </w:r>
    </w:p>
    <w:p w14:paraId="49645737" w14:textId="77777777" w:rsidR="005D0457" w:rsidRPr="008B2ADD" w:rsidRDefault="005D0457" w:rsidP="005D0457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</w:rPr>
      </w:pPr>
      <w:r w:rsidRPr="008B2ADD">
        <w:rPr>
          <w:rFonts w:hint="cs"/>
          <w:sz w:val="20"/>
          <w:szCs w:val="20"/>
          <w:rtl/>
        </w:rPr>
        <w:t>סיבת הבחירה / שימוש בתבנית:</w:t>
      </w:r>
    </w:p>
    <w:p w14:paraId="55900ECB" w14:textId="5F02BB69" w:rsidR="00E319BE" w:rsidRPr="008B2ADD" w:rsidRDefault="00B03410" w:rsidP="005D0457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>בחר</w:t>
      </w:r>
      <w:r w:rsidRPr="008B2ADD">
        <w:rPr>
          <w:rFonts w:hint="cs"/>
          <w:sz w:val="20"/>
          <w:szCs w:val="20"/>
          <w:rtl/>
        </w:rPr>
        <w:t>נו</w:t>
      </w:r>
      <w:r w:rsidRPr="008B2ADD">
        <w:rPr>
          <w:sz w:val="20"/>
          <w:szCs w:val="20"/>
          <w:rtl/>
        </w:rPr>
        <w:t xml:space="preserve"> להשתמש בתבנית הנ"ל מכיוון </w:t>
      </w:r>
      <w:r w:rsidRPr="008B2ADD">
        <w:rPr>
          <w:rFonts w:hint="cs"/>
          <w:sz w:val="20"/>
          <w:szCs w:val="20"/>
          <w:rtl/>
        </w:rPr>
        <w:t>שישנה בתוכנית</w:t>
      </w:r>
      <w:r w:rsidRPr="008B2ADD">
        <w:rPr>
          <w:sz w:val="20"/>
          <w:szCs w:val="20"/>
          <w:rtl/>
        </w:rPr>
        <w:t xml:space="preserve"> משפחה פולימורפית של טפסים שהיצירה שלהם נעשת ב-</w:t>
      </w:r>
      <w:r w:rsidRPr="008B2ADD">
        <w:rPr>
          <w:sz w:val="20"/>
          <w:szCs w:val="20"/>
        </w:rPr>
        <w:t>Client</w:t>
      </w:r>
      <w:r w:rsidRPr="008B2ADD">
        <w:rPr>
          <w:sz w:val="20"/>
          <w:szCs w:val="20"/>
          <w:rtl/>
        </w:rPr>
        <w:t>.</w:t>
      </w:r>
    </w:p>
    <w:p w14:paraId="02B31050" w14:textId="77777777" w:rsidR="00B03410" w:rsidRPr="008B2ADD" w:rsidRDefault="00B03410" w:rsidP="005D0457">
      <w:pPr>
        <w:spacing w:after="0" w:line="240" w:lineRule="auto"/>
        <w:ind w:right="720"/>
        <w:rPr>
          <w:sz w:val="20"/>
          <w:szCs w:val="20"/>
        </w:rPr>
      </w:pPr>
    </w:p>
    <w:p w14:paraId="5D6E6692" w14:textId="5B819A5E" w:rsidR="00E319BE" w:rsidRPr="008B2ADD" w:rsidRDefault="005D0457" w:rsidP="00994000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אופן המימוש:</w:t>
      </w:r>
    </w:p>
    <w:p w14:paraId="56A28154" w14:textId="04DDF43F" w:rsidR="00B03410" w:rsidRPr="008B2ADD" w:rsidRDefault="00994000" w:rsidP="00496395">
      <w:pPr>
        <w:spacing w:after="0" w:line="240" w:lineRule="auto"/>
        <w:ind w:right="720"/>
        <w:rPr>
          <w:rFonts w:ascii="Consolas" w:hAnsi="Consolas" w:cs="Consolas"/>
          <w:color w:val="2B91AF"/>
          <w:sz w:val="18"/>
          <w:szCs w:val="18"/>
          <w:rtl/>
        </w:rPr>
      </w:pPr>
      <w:r w:rsidRPr="008B2ADD">
        <w:rPr>
          <w:rFonts w:hint="cs"/>
          <w:sz w:val="20"/>
          <w:szCs w:val="20"/>
          <w:rtl/>
        </w:rPr>
        <w:t xml:space="preserve">יצרנו </w:t>
      </w:r>
      <w:r w:rsidR="00B03410" w:rsidRPr="008B2ADD">
        <w:rPr>
          <w:sz w:val="20"/>
          <w:szCs w:val="20"/>
          <w:rtl/>
        </w:rPr>
        <w:t>מחלקה חדשה שאחראית על יצירת הטפסים המחלקה החדשה נקראת</w:t>
      </w:r>
      <w:r w:rsidR="00496395" w:rsidRPr="008B2ADD">
        <w:rPr>
          <w:rFonts w:hint="cs"/>
          <w:sz w:val="20"/>
          <w:szCs w:val="20"/>
          <w:rtl/>
        </w:rPr>
        <w:t xml:space="preserve"> </w:t>
      </w:r>
      <w:proofErr w:type="spellStart"/>
      <w:r w:rsidR="00496395" w:rsidRPr="008B2ADD">
        <w:rPr>
          <w:sz w:val="20"/>
          <w:szCs w:val="20"/>
        </w:rPr>
        <w:t>FormFactory</w:t>
      </w:r>
      <w:proofErr w:type="spellEnd"/>
      <w:r w:rsidR="00496395" w:rsidRPr="008B2ADD">
        <w:rPr>
          <w:rFonts w:hint="cs"/>
          <w:sz w:val="20"/>
          <w:szCs w:val="20"/>
          <w:rtl/>
        </w:rPr>
        <w:t xml:space="preserve"> </w:t>
      </w:r>
      <w:r w:rsidR="00B03410" w:rsidRPr="008B2ADD">
        <w:rPr>
          <w:sz w:val="20"/>
          <w:szCs w:val="20"/>
          <w:rtl/>
        </w:rPr>
        <w:t xml:space="preserve">ובתוכה מטודה אחת סטטית שמקבלת </w:t>
      </w:r>
      <w:r w:rsidR="00496395" w:rsidRPr="008B2ADD">
        <w:rPr>
          <w:rFonts w:hint="cs"/>
          <w:sz w:val="20"/>
          <w:szCs w:val="20"/>
          <w:rtl/>
        </w:rPr>
        <w:t>שני פרמטים שלפיהם יוצרת את הטופס המתאים.</w:t>
      </w:r>
      <w:r w:rsidR="00B03410" w:rsidRPr="008B2ADD">
        <w:rPr>
          <w:sz w:val="20"/>
          <w:szCs w:val="20"/>
          <w:rtl/>
        </w:rPr>
        <w:t xml:space="preserve"> כתוצאה מכך המ</w:t>
      </w:r>
      <w:r w:rsidR="00B03410" w:rsidRPr="008B2ADD">
        <w:rPr>
          <w:rFonts w:hint="cs"/>
          <w:sz w:val="20"/>
          <w:szCs w:val="20"/>
          <w:rtl/>
        </w:rPr>
        <w:t>חלק</w:t>
      </w:r>
      <w:r w:rsidR="00B03410" w:rsidRPr="008B2ADD">
        <w:rPr>
          <w:sz w:val="20"/>
          <w:szCs w:val="20"/>
          <w:rtl/>
        </w:rPr>
        <w:t xml:space="preserve">ה לא מכירה את האוביקטים שהיא </w:t>
      </w:r>
      <w:r w:rsidR="00B03410" w:rsidRPr="008B2ADD">
        <w:rPr>
          <w:rFonts w:hint="cs"/>
          <w:sz w:val="20"/>
          <w:szCs w:val="20"/>
          <w:rtl/>
        </w:rPr>
        <w:t>י</w:t>
      </w:r>
      <w:r w:rsidR="00B03410" w:rsidRPr="008B2ADD">
        <w:rPr>
          <w:sz w:val="20"/>
          <w:szCs w:val="20"/>
          <w:rtl/>
        </w:rPr>
        <w:t>וצרת</w:t>
      </w:r>
      <w:r w:rsidR="00496395" w:rsidRPr="008B2ADD">
        <w:rPr>
          <w:rFonts w:hint="cs"/>
          <w:sz w:val="20"/>
          <w:szCs w:val="20"/>
          <w:rtl/>
        </w:rPr>
        <w:t xml:space="preserve"> ואת תהליך היצירה שלהם</w:t>
      </w:r>
      <w:r w:rsidR="00B03410" w:rsidRPr="008B2ADD">
        <w:rPr>
          <w:sz w:val="20"/>
          <w:szCs w:val="20"/>
          <w:rtl/>
        </w:rPr>
        <w:t>.</w:t>
      </w:r>
    </w:p>
    <w:p w14:paraId="2D4244A8" w14:textId="317D7F56" w:rsidR="00B03410" w:rsidRPr="008B2ADD" w:rsidRDefault="00B03410" w:rsidP="00496395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 xml:space="preserve">המחלקה </w:t>
      </w:r>
      <w:proofErr w:type="spellStart"/>
      <w:r w:rsidRPr="008B2ADD">
        <w:rPr>
          <w:sz w:val="20"/>
          <w:szCs w:val="20"/>
        </w:rPr>
        <w:t>MainForm</w:t>
      </w:r>
      <w:proofErr w:type="spellEnd"/>
      <w:r w:rsidRPr="008B2ADD">
        <w:rPr>
          <w:sz w:val="20"/>
          <w:szCs w:val="20"/>
        </w:rPr>
        <w:t xml:space="preserve"> </w:t>
      </w:r>
      <w:r w:rsidRPr="008B2ADD">
        <w:rPr>
          <w:sz w:val="20"/>
          <w:szCs w:val="20"/>
          <w:rtl/>
        </w:rPr>
        <w:t xml:space="preserve"> היא המחלקה </w:t>
      </w:r>
      <w:r w:rsidRPr="008B2ADD">
        <w:rPr>
          <w:rFonts w:hint="cs"/>
          <w:sz w:val="20"/>
          <w:szCs w:val="20"/>
          <w:rtl/>
        </w:rPr>
        <w:t>המייצגת את תפקיד ה</w:t>
      </w:r>
      <w:r w:rsidRPr="008B2ADD">
        <w:rPr>
          <w:sz w:val="20"/>
          <w:szCs w:val="20"/>
        </w:rPr>
        <w:t xml:space="preserve"> Client</w:t>
      </w:r>
      <w:r w:rsidRPr="008B2ADD">
        <w:rPr>
          <w:rFonts w:hint="cs"/>
          <w:sz w:val="20"/>
          <w:szCs w:val="20"/>
          <w:rtl/>
        </w:rPr>
        <w:t xml:space="preserve">ובאמצעות שימוש במטודה </w:t>
      </w:r>
      <w:r w:rsidR="00496395" w:rsidRPr="008B2ADD">
        <w:rPr>
          <w:rFonts w:hint="cs"/>
          <w:sz w:val="20"/>
          <w:szCs w:val="20"/>
          <w:rtl/>
        </w:rPr>
        <w:t>המתאימה</w:t>
      </w:r>
      <w:r w:rsidRPr="008B2ADD">
        <w:rPr>
          <w:rFonts w:hint="cs"/>
          <w:sz w:val="20"/>
          <w:szCs w:val="20"/>
          <w:rtl/>
        </w:rPr>
        <w:t xml:space="preserve"> </w:t>
      </w:r>
      <w:r w:rsidR="00496395" w:rsidRPr="008B2ADD">
        <w:rPr>
          <w:rFonts w:hint="cs"/>
          <w:sz w:val="20"/>
          <w:szCs w:val="20"/>
          <w:rtl/>
        </w:rPr>
        <w:t>נחליף בין הטפסים.</w:t>
      </w:r>
    </w:p>
    <w:p w14:paraId="7AEE69A5" w14:textId="0D40A2FD" w:rsidR="00B03410" w:rsidRPr="00CA5A19" w:rsidRDefault="00440BD1" w:rsidP="005D0457">
      <w:pPr>
        <w:spacing w:after="0" w:line="240" w:lineRule="auto"/>
        <w:ind w:right="72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rFonts w:hint="cs"/>
          <w:color w:val="31849B" w:themeColor="accent5" w:themeShade="BF"/>
        </w:rPr>
        <w:t>UI</w:t>
      </w:r>
      <w:r w:rsidRPr="00CA5A19">
        <w:rPr>
          <w:rFonts w:hint="cs"/>
          <w:color w:val="31849B" w:themeColor="accent5" w:themeShade="BF"/>
          <w:rtl/>
        </w:rPr>
        <w:t xml:space="preserve"> -&gt;</w:t>
      </w:r>
      <w:r w:rsidR="00060641" w:rsidRPr="00CA5A19">
        <w:rPr>
          <w:rFonts w:hint="cs"/>
          <w:color w:val="31849B" w:themeColor="accent5" w:themeShade="BF"/>
          <w:rtl/>
        </w:rPr>
        <w:t xml:space="preserve"> תיקייה</w:t>
      </w:r>
      <w:r w:rsidRPr="00CA5A19">
        <w:rPr>
          <w:rFonts w:hint="cs"/>
          <w:color w:val="31849B" w:themeColor="accent5" w:themeShade="BF"/>
          <w:rtl/>
        </w:rPr>
        <w:t xml:space="preserve"> </w:t>
      </w:r>
      <w:r w:rsidRPr="00CA5A19">
        <w:rPr>
          <w:color w:val="31849B" w:themeColor="accent5" w:themeShade="BF"/>
        </w:rPr>
        <w:t>Factory Method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51A1E860" w14:textId="77777777" w:rsidR="00440BD1" w:rsidRDefault="00440BD1" w:rsidP="005D0457">
      <w:pPr>
        <w:spacing w:after="0" w:line="240" w:lineRule="auto"/>
        <w:ind w:right="720"/>
      </w:pPr>
    </w:p>
    <w:p w14:paraId="673750BE" w14:textId="203E9DCC"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1D384DEA" w14:textId="77777777" w:rsidR="0099289E" w:rsidRDefault="0099289E" w:rsidP="0099289E">
      <w:pPr>
        <w:spacing w:after="0" w:line="240" w:lineRule="auto"/>
        <w:ind w:left="720" w:right="720"/>
      </w:pPr>
    </w:p>
    <w:p w14:paraId="423032EB" w14:textId="00A049DF" w:rsidR="008B2ADD" w:rsidRPr="008B2ADD" w:rsidRDefault="0099289E" w:rsidP="005D0457">
      <w:pPr>
        <w:spacing w:after="0" w:line="240" w:lineRule="auto"/>
        <w:ind w:right="720"/>
        <w:rPr>
          <w:sz w:val="20"/>
          <w:szCs w:val="20"/>
          <w:rtl/>
        </w:rPr>
      </w:pPr>
      <w:r>
        <w:rPr>
          <w:rFonts w:hint="cs"/>
          <w:noProof/>
        </w:rPr>
        <w:drawing>
          <wp:inline distT="0" distB="0" distL="0" distR="0" wp14:anchorId="4CC0DECB" wp14:editId="415F5081">
            <wp:extent cx="5262880" cy="3200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88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DC9B7" w14:textId="6CE8FC17" w:rsidR="005D0457" w:rsidRPr="008B2ADD" w:rsidRDefault="005D0457" w:rsidP="005D0457">
      <w:pPr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8B2ADD">
        <w:rPr>
          <w:sz w:val="20"/>
          <w:szCs w:val="20"/>
        </w:rPr>
        <w:t>Class Diagram</w:t>
      </w:r>
      <w:r w:rsidRPr="008B2ADD">
        <w:rPr>
          <w:rFonts w:hint="cs"/>
          <w:sz w:val="20"/>
          <w:szCs w:val="20"/>
          <w:rtl/>
        </w:rPr>
        <w:tab/>
      </w:r>
    </w:p>
    <w:p w14:paraId="6D236E8A" w14:textId="411BE2D6" w:rsidR="006B3CCD" w:rsidRDefault="008B2ADD" w:rsidP="006B3CCD">
      <w:pPr>
        <w:spacing w:after="0" w:line="240" w:lineRule="auto"/>
        <w:ind w:right="720"/>
        <w:rPr>
          <w:rtl/>
        </w:rPr>
      </w:pPr>
      <w:r w:rsidRPr="008B2ADD">
        <w:rPr>
          <w:noProof/>
          <w:sz w:val="20"/>
          <w:szCs w:val="20"/>
        </w:rPr>
        <w:lastRenderedPageBreak/>
        <w:drawing>
          <wp:anchor distT="0" distB="0" distL="114300" distR="114300" simplePos="0" relativeHeight="251660800" behindDoc="1" locked="0" layoutInCell="1" allowOverlap="1" wp14:anchorId="3B90655A" wp14:editId="2C236896">
            <wp:simplePos x="0" y="0"/>
            <wp:positionH relativeFrom="column">
              <wp:posOffset>-600075</wp:posOffset>
            </wp:positionH>
            <wp:positionV relativeFrom="paragraph">
              <wp:posOffset>123825</wp:posOffset>
            </wp:positionV>
            <wp:extent cx="6477000" cy="2419350"/>
            <wp:effectExtent l="0" t="0" r="0" b="0"/>
            <wp:wrapTight wrapText="bothSides">
              <wp:wrapPolygon edited="0">
                <wp:start x="0" y="0"/>
                <wp:lineTo x="0" y="21430"/>
                <wp:lineTo x="21536" y="21430"/>
                <wp:lineTo x="2153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F367F6" w14:textId="77777777" w:rsidR="008B2ADD" w:rsidRPr="008B2ADD" w:rsidRDefault="008B2ADD" w:rsidP="005D0457">
      <w:pPr>
        <w:rPr>
          <w:sz w:val="20"/>
          <w:szCs w:val="20"/>
          <w:rtl/>
        </w:rPr>
      </w:pPr>
    </w:p>
    <w:p w14:paraId="69E3306E" w14:textId="6CB94B19" w:rsidR="006B3CCD" w:rsidRPr="008B2ADD" w:rsidRDefault="006B3CCD" w:rsidP="006B3CCD">
      <w:pPr>
        <w:spacing w:after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ה ל-</w:t>
      </w:r>
      <w:r w:rsidRPr="008B2ADD">
        <w:rPr>
          <w:sz w:val="20"/>
          <w:szCs w:val="20"/>
        </w:rPr>
        <w:t>Product</w:t>
      </w:r>
      <w:r w:rsidRPr="008B2ADD">
        <w:rPr>
          <w:rFonts w:hint="cs"/>
          <w:sz w:val="20"/>
          <w:szCs w:val="20"/>
          <w:rtl/>
        </w:rPr>
        <w:t xml:space="preserve"> היא: </w:t>
      </w:r>
      <w:r w:rsidRPr="008B2ADD">
        <w:rPr>
          <w:sz w:val="20"/>
          <w:szCs w:val="20"/>
        </w:rPr>
        <w:t>Form</w:t>
      </w:r>
    </w:p>
    <w:p w14:paraId="742321FA" w14:textId="05C29834" w:rsidR="006B3CCD" w:rsidRPr="008B2ADD" w:rsidRDefault="006B3CCD" w:rsidP="006B3CCD">
      <w:pPr>
        <w:spacing w:after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ות ל-</w:t>
      </w:r>
      <w:proofErr w:type="spellStart"/>
      <w:r w:rsidRPr="008B2ADD">
        <w:rPr>
          <w:sz w:val="20"/>
          <w:szCs w:val="20"/>
        </w:rPr>
        <w:t>ConcreteProduct</w:t>
      </w:r>
      <w:proofErr w:type="spellEnd"/>
      <w:r w:rsidRPr="008B2ADD">
        <w:rPr>
          <w:rFonts w:hint="cs"/>
          <w:sz w:val="20"/>
          <w:szCs w:val="20"/>
          <w:rtl/>
        </w:rPr>
        <w:t xml:space="preserve"> הן: </w:t>
      </w:r>
      <w:proofErr w:type="spellStart"/>
      <w:r w:rsidRPr="008B2ADD">
        <w:rPr>
          <w:sz w:val="20"/>
          <w:szCs w:val="20"/>
        </w:rPr>
        <w:t>Album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Album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Event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Friend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Group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Post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MainForm</w:t>
      </w:r>
      <w:proofErr w:type="spellEnd"/>
      <w:r w:rsidRPr="008B2ADD">
        <w:rPr>
          <w:rFonts w:hint="cs"/>
          <w:sz w:val="20"/>
          <w:szCs w:val="20"/>
          <w:rtl/>
        </w:rPr>
        <w:t>.</w:t>
      </w:r>
    </w:p>
    <w:p w14:paraId="58630C3F" w14:textId="6AD9C332" w:rsidR="008B2ADD" w:rsidRPr="008B2ADD" w:rsidRDefault="006B3CCD" w:rsidP="008B2ADD">
      <w:pPr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ה ל-</w:t>
      </w:r>
      <w:proofErr w:type="spellStart"/>
      <w:r w:rsidRPr="008B2ADD">
        <w:rPr>
          <w:sz w:val="20"/>
          <w:szCs w:val="20"/>
        </w:rPr>
        <w:t>ConcreteCreator</w:t>
      </w:r>
      <w:proofErr w:type="spellEnd"/>
      <w:r w:rsidRPr="008B2ADD">
        <w:rPr>
          <w:rFonts w:hint="cs"/>
          <w:sz w:val="20"/>
          <w:szCs w:val="20"/>
          <w:rtl/>
        </w:rPr>
        <w:t xml:space="preserve"> היא: </w:t>
      </w:r>
      <w:proofErr w:type="spellStart"/>
      <w:r w:rsidRPr="008B2ADD">
        <w:rPr>
          <w:sz w:val="20"/>
          <w:szCs w:val="20"/>
        </w:rPr>
        <w:t>Form</w:t>
      </w:r>
      <w:r w:rsidR="008B2ADD" w:rsidRPr="008B2ADD">
        <w:rPr>
          <w:sz w:val="20"/>
          <w:szCs w:val="20"/>
        </w:rPr>
        <w:t>Factory</w:t>
      </w:r>
      <w:proofErr w:type="spellEnd"/>
    </w:p>
    <w:p w14:paraId="3518572A" w14:textId="77777777" w:rsidR="006B3CCD" w:rsidRDefault="006B3CCD" w:rsidP="005D0457">
      <w:pPr>
        <w:rPr>
          <w:rtl/>
        </w:rPr>
      </w:pPr>
    </w:p>
    <w:p w14:paraId="3B6A56D7" w14:textId="77777777" w:rsidR="00440BD1" w:rsidRDefault="00440BD1" w:rsidP="00440BD1">
      <w:pPr>
        <w:pStyle w:val="Heading3"/>
        <w:rPr>
          <w:rtl/>
        </w:rPr>
      </w:pPr>
      <w:r>
        <w:rPr>
          <w:rFonts w:hint="cs"/>
          <w:rtl/>
        </w:rPr>
        <w:t xml:space="preserve">תבנית מס' 3 </w:t>
      </w:r>
      <w:r>
        <w:rPr>
          <w:rtl/>
        </w:rPr>
        <w:t>–</w:t>
      </w:r>
      <w:r>
        <w:rPr>
          <w:rFonts w:hint="cs"/>
          <w:rtl/>
        </w:rPr>
        <w:t xml:space="preserve"> [</w:t>
      </w:r>
      <w:r>
        <w:rPr>
          <w:rFonts w:hint="cs"/>
        </w:rPr>
        <w:t>F</w:t>
      </w:r>
      <w:r>
        <w:t>acade</w:t>
      </w:r>
      <w:r>
        <w:rPr>
          <w:rFonts w:hint="cs"/>
          <w:rtl/>
        </w:rPr>
        <w:t>]</w:t>
      </w:r>
    </w:p>
    <w:p w14:paraId="79925A22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7E98B6FE" w14:textId="77777777" w:rsidR="00440BD1" w:rsidRDefault="00440BD1" w:rsidP="00440BD1">
      <w:pPr>
        <w:spacing w:after="0" w:line="240" w:lineRule="auto"/>
        <w:ind w:right="720"/>
      </w:pPr>
      <w:r>
        <w:rPr>
          <w:rFonts w:hint="cs"/>
          <w:rtl/>
        </w:rPr>
        <w:t xml:space="preserve">ה </w:t>
      </w:r>
      <w:r>
        <w:rPr>
          <w:rFonts w:hint="cs"/>
        </w:rPr>
        <w:t>UI</w:t>
      </w:r>
      <w:r>
        <w:rPr>
          <w:rFonts w:hint="cs"/>
          <w:rtl/>
        </w:rPr>
        <w:t xml:space="preserve"> ביצע הרבה לוגיקה שנלקחה מהמנוע ועובדה כדי שתוכל להציג למשתמש את הפלט, לכן השתמשנו ב </w:t>
      </w:r>
      <w:r>
        <w:rPr>
          <w:rFonts w:hint="cs"/>
        </w:rPr>
        <w:t>F</w:t>
      </w:r>
      <w:r>
        <w:t>acade</w:t>
      </w:r>
      <w:r>
        <w:rPr>
          <w:rFonts w:hint="cs"/>
          <w:rtl/>
        </w:rPr>
        <w:t xml:space="preserve"> בכדי שיבצע את החישוב הנ"ל לפני שהוא מגיע ל</w:t>
      </w:r>
      <w:r>
        <w:rPr>
          <w:rFonts w:hint="cs"/>
        </w:rPr>
        <w:t>UI</w:t>
      </w:r>
      <w:r>
        <w:rPr>
          <w:rFonts w:hint="cs"/>
          <w:rtl/>
        </w:rPr>
        <w:t xml:space="preserve"> ובכך ה</w:t>
      </w:r>
      <w:r>
        <w:rPr>
          <w:rFonts w:hint="cs"/>
        </w:rPr>
        <w:t>UI</w:t>
      </w:r>
      <w:r>
        <w:rPr>
          <w:rFonts w:hint="cs"/>
          <w:rtl/>
        </w:rPr>
        <w:t xml:space="preserve"> יהיה נקי יותר מפעולות לוגיות.</w:t>
      </w:r>
      <w:r>
        <w:rPr>
          <w:rtl/>
        </w:rPr>
        <w:br/>
      </w:r>
    </w:p>
    <w:p w14:paraId="43B13D29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018436B9" w14:textId="77777777" w:rsidR="00440BD1" w:rsidRDefault="00440BD1" w:rsidP="00440BD1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 xml:space="preserve">המחלקה בתכליתה צריכה להכיל אוסף תמונות ויהיה ניתן לייבא ממנה </w:t>
      </w:r>
      <w:r>
        <w:t>chunk</w:t>
      </w:r>
      <w:r>
        <w:rPr>
          <w:rFonts w:hint="cs"/>
          <w:rtl/>
        </w:rPr>
        <w:t xml:space="preserve">-ים של תמונות. לכן נחזיק אוסף של תמונות (שנקבל מהמנוע) כך שיהיה ניתן לקבל את ה </w:t>
      </w:r>
      <w:r>
        <w:t>chunk</w:t>
      </w:r>
      <w:r>
        <w:rPr>
          <w:rFonts w:hint="cs"/>
          <w:rtl/>
        </w:rPr>
        <w:t xml:space="preserve"> הבא או הקודם מהמחלקה, ולבדוק האם בכלל קיים כזה. ומכאן שה</w:t>
      </w:r>
      <w:r>
        <w:rPr>
          <w:rFonts w:hint="cs"/>
        </w:rPr>
        <w:t>UI</w:t>
      </w:r>
      <w:r>
        <w:rPr>
          <w:rFonts w:hint="cs"/>
          <w:rtl/>
        </w:rPr>
        <w:t xml:space="preserve"> לא צריך להתעסק עם חישוב ה </w:t>
      </w:r>
      <w:r>
        <w:t>chunk</w:t>
      </w:r>
      <w:r>
        <w:rPr>
          <w:rFonts w:hint="cs"/>
          <w:rtl/>
        </w:rPr>
        <w:t xml:space="preserve">-ים והאם קיימים בכלל, אלא הוא משתמש בהם באופן ישיר מה </w:t>
      </w:r>
      <w:r>
        <w:t>Facade</w:t>
      </w:r>
      <w:r>
        <w:rPr>
          <w:rFonts w:hint="cs"/>
          <w:rtl/>
        </w:rPr>
        <w:t>.</w:t>
      </w:r>
    </w:p>
    <w:p w14:paraId="48340F1A" w14:textId="1D341479" w:rsidR="00440BD1" w:rsidRPr="00CA5A19" w:rsidRDefault="00000EBE" w:rsidP="00440BD1">
      <w:pPr>
        <w:spacing w:after="0" w:line="240" w:lineRule="auto"/>
        <w:ind w:right="72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color w:val="31849B" w:themeColor="accent5" w:themeShade="BF"/>
        </w:rPr>
        <w:t>Logic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proofErr w:type="spellStart"/>
      <w:r w:rsidRPr="00CA5A19">
        <w:rPr>
          <w:color w:val="31849B" w:themeColor="accent5" w:themeShade="BF"/>
        </w:rPr>
        <w:t>AlbumFacade</w:t>
      </w:r>
      <w:proofErr w:type="spellEnd"/>
    </w:p>
    <w:p w14:paraId="1034459F" w14:textId="77777777" w:rsidR="00440BD1" w:rsidRDefault="00440BD1" w:rsidP="00440BD1">
      <w:pPr>
        <w:spacing w:after="0" w:line="240" w:lineRule="auto"/>
        <w:ind w:right="720"/>
      </w:pPr>
    </w:p>
    <w:p w14:paraId="405F964A" w14:textId="77777777" w:rsidR="00440BD1" w:rsidRDefault="00440BD1" w:rsidP="00440BD1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2E157132" w14:textId="38CC5D6D" w:rsidR="00440BD1" w:rsidRDefault="007524FF" w:rsidP="00440BD1">
      <w:pPr>
        <w:spacing w:after="0" w:line="240" w:lineRule="auto"/>
        <w:ind w:right="720"/>
      </w:pPr>
      <w:r>
        <w:rPr>
          <w:noProof/>
        </w:rPr>
        <w:lastRenderedPageBreak/>
        <w:drawing>
          <wp:inline distT="0" distB="0" distL="0" distR="0" wp14:anchorId="6AF977AC" wp14:editId="728D7B9E">
            <wp:extent cx="5266690" cy="359156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359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45C9D" w14:textId="77777777" w:rsidR="00440BD1" w:rsidRDefault="00440BD1" w:rsidP="00440BD1">
      <w:pPr>
        <w:spacing w:after="0" w:line="240" w:lineRule="auto"/>
        <w:ind w:right="720"/>
        <w:rPr>
          <w:rtl/>
        </w:rPr>
      </w:pPr>
    </w:p>
    <w:p w14:paraId="4781B785" w14:textId="77777777" w:rsidR="00440BD1" w:rsidRDefault="00440BD1" w:rsidP="00440BD1">
      <w:pPr>
        <w:numPr>
          <w:ilvl w:val="0"/>
          <w:numId w:val="1"/>
        </w:numPr>
        <w:spacing w:after="0" w:line="240" w:lineRule="auto"/>
      </w:pPr>
      <w:r>
        <w:t>Class Diagram</w:t>
      </w:r>
    </w:p>
    <w:p w14:paraId="566A43E7" w14:textId="77777777" w:rsidR="00440BD1" w:rsidRDefault="00440BD1" w:rsidP="00440BD1">
      <w:pPr>
        <w:spacing w:after="0" w:line="240" w:lineRule="auto"/>
        <w:ind w:left="360" w:right="720"/>
      </w:pPr>
      <w:r>
        <w:rPr>
          <w:rFonts w:hint="cs"/>
          <w:rtl/>
        </w:rPr>
        <w:tab/>
      </w:r>
    </w:p>
    <w:p w14:paraId="6C62DD19" w14:textId="3C7D03B9" w:rsidR="005D0457" w:rsidRDefault="00440BD1" w:rsidP="00440BD1">
      <w:r>
        <w:rPr>
          <w:rFonts w:hint="cs"/>
          <w:noProof/>
        </w:rPr>
        <w:drawing>
          <wp:inline distT="0" distB="0" distL="0" distR="0" wp14:anchorId="6962A40B" wp14:editId="083C1E1B">
            <wp:extent cx="5267325" cy="3248025"/>
            <wp:effectExtent l="0" t="0" r="9525" b="9525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AF85" w14:textId="05CE3698" w:rsidR="00DB5E96" w:rsidRDefault="00DB5E96">
      <w:pPr>
        <w:bidi w:val="0"/>
        <w:spacing w:after="200"/>
      </w:pPr>
      <w:r>
        <w:br w:type="page"/>
      </w:r>
    </w:p>
    <w:p w14:paraId="53111E50" w14:textId="43A8B0C5" w:rsidR="00DB5E96" w:rsidRPr="00DB5E96" w:rsidRDefault="00DB5E96" w:rsidP="00DB5E96">
      <w:pPr>
        <w:rPr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B5E96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עבודה אסינכרונית:</w:t>
      </w:r>
    </w:p>
    <w:p w14:paraId="39925A7F" w14:textId="7C6609C1" w:rsidR="00DB5E96" w:rsidRDefault="00DB5E96" w:rsidP="00DB5E96">
      <w:pPr>
        <w:rPr>
          <w:rtl/>
        </w:rPr>
      </w:pPr>
      <w:r>
        <w:rPr>
          <w:rFonts w:hint="cs"/>
          <w:rtl/>
        </w:rPr>
        <w:t xml:space="preserve">ממשנו את </w:t>
      </w:r>
      <w:proofErr w:type="spellStart"/>
      <w:r w:rsidRPr="00A7374C">
        <w:rPr>
          <w:rFonts w:ascii="Consolas" w:hAnsi="Consolas"/>
          <w:color w:val="31849B" w:themeColor="accent5" w:themeShade="BF"/>
        </w:rPr>
        <w:t>FacebookUserFetcher</w:t>
      </w:r>
      <w:proofErr w:type="spellEnd"/>
      <w:r w:rsidRPr="00A7374C">
        <w:rPr>
          <w:rFonts w:hint="cs"/>
          <w:color w:val="31849B" w:themeColor="accent5" w:themeShade="BF"/>
          <w:rtl/>
        </w:rPr>
        <w:t xml:space="preserve"> </w:t>
      </w:r>
      <w:r>
        <w:rPr>
          <w:rFonts w:hint="cs"/>
          <w:rtl/>
        </w:rPr>
        <w:t xml:space="preserve">כך שיתמוך ב </w:t>
      </w:r>
      <w:proofErr w:type="spellStart"/>
      <w:r>
        <w:t>multi threading</w:t>
      </w:r>
      <w:proofErr w:type="spellEnd"/>
      <w:r w:rsidR="00A7374C">
        <w:rPr>
          <w:rFonts w:hint="cs"/>
          <w:rtl/>
        </w:rPr>
        <w:t xml:space="preserve"> בעזרת לוקים במקומות שנראו בעייתיים מבחינת מולטי-</w:t>
      </w:r>
      <w:proofErr w:type="spellStart"/>
      <w:r w:rsidR="00A7374C">
        <w:rPr>
          <w:rFonts w:hint="cs"/>
          <w:rtl/>
        </w:rPr>
        <w:t>טראדד</w:t>
      </w:r>
      <w:proofErr w:type="spellEnd"/>
      <w:r w:rsidR="00A7374C">
        <w:rPr>
          <w:rFonts w:hint="cs"/>
          <w:rtl/>
        </w:rPr>
        <w:t>.</w:t>
      </w:r>
    </w:p>
    <w:p w14:paraId="71911FC8" w14:textId="77777777" w:rsidR="007C037A" w:rsidRDefault="007C037A" w:rsidP="00DB5E96">
      <w:pPr>
        <w:rPr>
          <w:rtl/>
        </w:rPr>
      </w:pPr>
    </w:p>
    <w:p w14:paraId="6FD9F350" w14:textId="3E8A62F4" w:rsidR="00DB5E96" w:rsidRPr="006B0F96" w:rsidRDefault="002A1413" w:rsidP="002A1413">
      <w:pPr>
        <w:pStyle w:val="ListParagraph"/>
        <w:numPr>
          <w:ilvl w:val="0"/>
          <w:numId w:val="12"/>
        </w:numPr>
      </w:pPr>
      <w:r w:rsidRPr="00803691">
        <w:rPr>
          <w:rFonts w:hint="cs"/>
          <w:rtl/>
        </w:rPr>
        <w:t xml:space="preserve">במחלקה </w:t>
      </w:r>
      <w:proofErr w:type="spellStart"/>
      <w:r w:rsidRPr="00BA4B2D">
        <w:rPr>
          <w:rFonts w:ascii="Consolas" w:hAnsi="Consolas"/>
          <w:color w:val="31849B" w:themeColor="accent5" w:themeShade="BF"/>
        </w:rPr>
        <w:t>AlbumsForm</w:t>
      </w:r>
      <w:proofErr w:type="spellEnd"/>
      <w:r w:rsidRPr="00BA4B2D">
        <w:rPr>
          <w:rFonts w:hint="cs"/>
          <w:color w:val="31849B" w:themeColor="accent5" w:themeShade="BF"/>
          <w:rtl/>
        </w:rPr>
        <w:t xml:space="preserve"> </w:t>
      </w:r>
      <w:r w:rsidRPr="00803691">
        <w:rPr>
          <w:rFonts w:hint="cs"/>
          <w:rtl/>
        </w:rPr>
        <w:t xml:space="preserve">ממשנו במטודה </w:t>
      </w:r>
      <w:proofErr w:type="spellStart"/>
      <w:r w:rsidRPr="00BA4B2D">
        <w:rPr>
          <w:rFonts w:ascii="Consolas" w:hAnsi="Consolas"/>
          <w:color w:val="E36C0A" w:themeColor="accent6" w:themeShade="BF"/>
        </w:rPr>
        <w:t>on</w:t>
      </w:r>
      <w:r w:rsidR="003C69CC">
        <w:rPr>
          <w:rFonts w:ascii="Consolas" w:hAnsi="Consolas"/>
          <w:color w:val="E36C0A" w:themeColor="accent6" w:themeShade="BF"/>
        </w:rPr>
        <w:t>L</w:t>
      </w:r>
      <w:r w:rsidRPr="00BA4B2D">
        <w:rPr>
          <w:rFonts w:ascii="Consolas" w:hAnsi="Consolas"/>
          <w:color w:val="E36C0A" w:themeColor="accent6" w:themeShade="BF"/>
        </w:rPr>
        <w:t>oad</w:t>
      </w:r>
      <w:proofErr w:type="spellEnd"/>
      <w:r w:rsidRPr="00BA4B2D">
        <w:rPr>
          <w:rFonts w:hint="cs"/>
          <w:color w:val="E36C0A" w:themeColor="accent6" w:themeShade="BF"/>
          <w:rtl/>
        </w:rPr>
        <w:t xml:space="preserve"> </w:t>
      </w:r>
      <w:r w:rsidR="00803691" w:rsidRPr="00803691">
        <w:rPr>
          <w:rFonts w:hint="cs"/>
          <w:rtl/>
        </w:rPr>
        <w:t xml:space="preserve">את הפעלת המטודה </w:t>
      </w:r>
      <w:r w:rsidR="00803691" w:rsidRPr="00BA4B2D">
        <w:rPr>
          <w:rFonts w:ascii="Consolas" w:hAnsi="Consolas" w:cs="Consolas"/>
          <w:color w:val="E36C0A" w:themeColor="accent6" w:themeShade="BF"/>
          <w:lang/>
        </w:rPr>
        <w:t>fetchAlbumsOnLoad</w:t>
      </w:r>
      <w:r w:rsidR="00803691" w:rsidRPr="00BA4B2D">
        <w:rPr>
          <w:rFonts w:ascii="Consolas" w:hAnsi="Consolas" w:hint="cs"/>
          <w:color w:val="E36C0A" w:themeColor="accent6" w:themeShade="BF"/>
          <w:rtl/>
          <w:lang/>
        </w:rPr>
        <w:t xml:space="preserve"> </w:t>
      </w:r>
      <w:r w:rsidR="00F54C6A">
        <w:rPr>
          <w:rFonts w:ascii="Consolas" w:hAnsi="Consolas" w:hint="cs"/>
          <w:color w:val="E36C0A" w:themeColor="accent6" w:themeShade="BF"/>
          <w:rtl/>
          <w:lang/>
        </w:rPr>
        <w:t xml:space="preserve">(שורה 29) </w:t>
      </w:r>
      <w:proofErr w:type="spellStart"/>
      <w:r w:rsidR="00803691" w:rsidRPr="00803691">
        <w:rPr>
          <w:rFonts w:ascii="Consolas" w:hAnsi="Consolas" w:hint="cs"/>
          <w:color w:val="000000"/>
          <w:rtl/>
          <w:lang/>
        </w:rPr>
        <w:t>בטראד</w:t>
      </w:r>
      <w:proofErr w:type="spellEnd"/>
      <w:r w:rsidR="00803691" w:rsidRPr="00803691">
        <w:rPr>
          <w:rFonts w:ascii="Consolas" w:hAnsi="Consolas" w:hint="cs"/>
          <w:color w:val="000000"/>
          <w:rtl/>
          <w:lang/>
        </w:rPr>
        <w:t xml:space="preserve"> נפרד.</w:t>
      </w:r>
    </w:p>
    <w:p w14:paraId="49261BF9" w14:textId="1D98A416" w:rsidR="006B0F96" w:rsidRDefault="006B0F96" w:rsidP="006B0F96">
      <w:pPr>
        <w:pStyle w:val="ListParagraph"/>
        <w:rPr>
          <w:rFonts w:ascii="Consolas" w:hAnsi="Consolas"/>
          <w:color w:val="000000"/>
          <w:rtl/>
          <w:lang/>
        </w:rPr>
      </w:pPr>
      <w:r>
        <w:rPr>
          <w:rFonts w:ascii="Consolas" w:hAnsi="Consolas" w:hint="cs"/>
          <w:color w:val="000000"/>
          <w:rtl/>
          <w:lang/>
        </w:rPr>
        <w:t xml:space="preserve">המטודה פונה אל </w:t>
      </w:r>
      <w:proofErr w:type="spellStart"/>
      <w:r w:rsidRPr="00A7374C">
        <w:rPr>
          <w:rFonts w:ascii="Consolas" w:hAnsi="Consolas"/>
          <w:color w:val="31849B" w:themeColor="accent5" w:themeShade="BF"/>
        </w:rPr>
        <w:t>FacebookUserFetcher</w:t>
      </w:r>
      <w:proofErr w:type="spellEnd"/>
      <w:r w:rsidRPr="00A7374C">
        <w:rPr>
          <w:rFonts w:hint="cs"/>
          <w:color w:val="31849B" w:themeColor="accent5" w:themeShade="BF"/>
          <w:rtl/>
        </w:rPr>
        <w:t xml:space="preserve"> </w:t>
      </w:r>
      <w:r>
        <w:rPr>
          <w:rFonts w:ascii="Consolas" w:hAnsi="Consolas" w:hint="cs"/>
          <w:color w:val="000000"/>
          <w:rtl/>
          <w:lang/>
        </w:rPr>
        <w:t>במטרה לחלץ את כל האלבומים בצורה אסינכרונית</w:t>
      </w:r>
      <w:r w:rsidR="00AA0720">
        <w:rPr>
          <w:rFonts w:ascii="Consolas" w:hAnsi="Consolas" w:hint="cs"/>
          <w:color w:val="000000"/>
          <w:rtl/>
          <w:lang/>
        </w:rPr>
        <w:t xml:space="preserve">, ומוסיפה אותם לתוך הרשימה המוצגת ב </w:t>
      </w:r>
      <w:r w:rsidR="00AA0720">
        <w:rPr>
          <w:rFonts w:ascii="Consolas" w:hAnsi="Consolas" w:hint="cs"/>
          <w:color w:val="000000"/>
          <w:lang/>
        </w:rPr>
        <w:t>UI</w:t>
      </w:r>
      <w:r w:rsidR="00AA0720">
        <w:rPr>
          <w:rFonts w:ascii="Consolas" w:hAnsi="Consolas" w:hint="cs"/>
          <w:color w:val="000000"/>
          <w:rtl/>
          <w:lang/>
        </w:rPr>
        <w:t>,</w:t>
      </w:r>
      <w:r>
        <w:rPr>
          <w:rFonts w:ascii="Consolas" w:hAnsi="Consolas" w:hint="cs"/>
          <w:color w:val="000000"/>
          <w:rtl/>
          <w:lang/>
        </w:rPr>
        <w:t xml:space="preserve"> </w:t>
      </w:r>
      <w:r w:rsidR="00BD56CD">
        <w:rPr>
          <w:rFonts w:ascii="Consolas" w:hAnsi="Consolas" w:hint="cs"/>
          <w:color w:val="000000"/>
          <w:rtl/>
          <w:lang/>
        </w:rPr>
        <w:t>כדי לא</w:t>
      </w:r>
      <w:r>
        <w:rPr>
          <w:rFonts w:ascii="Consolas" w:hAnsi="Consolas" w:hint="cs"/>
          <w:color w:val="000000"/>
          <w:rtl/>
          <w:lang/>
        </w:rPr>
        <w:t xml:space="preserve"> לפגוע </w:t>
      </w:r>
      <w:proofErr w:type="spellStart"/>
      <w:r>
        <w:rPr>
          <w:rFonts w:ascii="Consolas" w:hAnsi="Consolas" w:hint="cs"/>
          <w:color w:val="000000"/>
          <w:rtl/>
          <w:lang/>
        </w:rPr>
        <w:t>בחווית</w:t>
      </w:r>
      <w:proofErr w:type="spellEnd"/>
      <w:r>
        <w:rPr>
          <w:rFonts w:ascii="Consolas" w:hAnsi="Consolas" w:hint="cs"/>
          <w:color w:val="000000"/>
          <w:rtl/>
          <w:lang/>
        </w:rPr>
        <w:t xml:space="preserve"> המשתמש</w:t>
      </w:r>
      <w:r w:rsidR="00BD56CD">
        <w:rPr>
          <w:rFonts w:ascii="Consolas" w:hAnsi="Consolas" w:hint="cs"/>
          <w:color w:val="000000"/>
          <w:rtl/>
          <w:lang/>
        </w:rPr>
        <w:t xml:space="preserve"> </w:t>
      </w:r>
      <w:r w:rsidR="00EB08EA">
        <w:rPr>
          <w:rFonts w:ascii="Consolas" w:hAnsi="Consolas" w:hint="cs"/>
          <w:color w:val="000000"/>
          <w:rtl/>
          <w:lang/>
        </w:rPr>
        <w:t>כיוון שפעולה זו לוקחת זמן</w:t>
      </w:r>
      <w:r>
        <w:rPr>
          <w:rFonts w:ascii="Consolas" w:hAnsi="Consolas" w:hint="cs"/>
          <w:color w:val="000000"/>
          <w:rtl/>
          <w:lang/>
        </w:rPr>
        <w:t>.</w:t>
      </w:r>
    </w:p>
    <w:p w14:paraId="016CD3B3" w14:textId="77777777" w:rsidR="007C037A" w:rsidRPr="006B0F96" w:rsidRDefault="007C037A" w:rsidP="006B0F96">
      <w:pPr>
        <w:rPr>
          <w:rtl/>
        </w:rPr>
      </w:pPr>
    </w:p>
    <w:p w14:paraId="2EB4E71A" w14:textId="31AA4258" w:rsidR="00512CC6" w:rsidRDefault="00E56D68" w:rsidP="002A1413">
      <w:pPr>
        <w:pStyle w:val="ListParagraph"/>
        <w:numPr>
          <w:ilvl w:val="0"/>
          <w:numId w:val="12"/>
        </w:numPr>
      </w:pPr>
      <w:r>
        <w:rPr>
          <w:rFonts w:hint="cs"/>
          <w:rtl/>
        </w:rPr>
        <w:t xml:space="preserve">במחלקה </w:t>
      </w:r>
      <w:proofErr w:type="spellStart"/>
      <w:r>
        <w:rPr>
          <w:rFonts w:ascii="Consolas" w:hAnsi="Consolas"/>
          <w:color w:val="31849B" w:themeColor="accent5" w:themeShade="BF"/>
        </w:rPr>
        <w:t>EventsForm</w:t>
      </w:r>
      <w:proofErr w:type="spellEnd"/>
      <w:r w:rsidRPr="00BA4B2D">
        <w:rPr>
          <w:rFonts w:hint="cs"/>
          <w:color w:val="31849B" w:themeColor="accent5" w:themeShade="BF"/>
          <w:rtl/>
        </w:rPr>
        <w:t xml:space="preserve"> </w:t>
      </w:r>
      <w:r>
        <w:rPr>
          <w:rFonts w:hint="cs"/>
          <w:rtl/>
        </w:rPr>
        <w:t xml:space="preserve">ממשנו במטודה </w:t>
      </w:r>
      <w:proofErr w:type="spellStart"/>
      <w:r w:rsidRPr="00BA4B2D">
        <w:rPr>
          <w:rFonts w:ascii="Consolas" w:hAnsi="Consolas"/>
          <w:color w:val="E36C0A" w:themeColor="accent6" w:themeShade="BF"/>
        </w:rPr>
        <w:t>on</w:t>
      </w:r>
      <w:r w:rsidR="003C69CC">
        <w:rPr>
          <w:rFonts w:ascii="Consolas" w:hAnsi="Consolas"/>
          <w:color w:val="E36C0A" w:themeColor="accent6" w:themeShade="BF"/>
        </w:rPr>
        <w:t>L</w:t>
      </w:r>
      <w:r w:rsidRPr="00BA4B2D">
        <w:rPr>
          <w:rFonts w:ascii="Consolas" w:hAnsi="Consolas"/>
          <w:color w:val="E36C0A" w:themeColor="accent6" w:themeShade="BF"/>
        </w:rPr>
        <w:t>oad</w:t>
      </w:r>
      <w:proofErr w:type="spellEnd"/>
      <w:r>
        <w:rPr>
          <w:rFonts w:hint="cs"/>
          <w:rtl/>
        </w:rPr>
        <w:t xml:space="preserve"> את</w:t>
      </w:r>
      <w:r w:rsidR="00512CC6">
        <w:rPr>
          <w:rFonts w:hint="cs"/>
          <w:rtl/>
        </w:rPr>
        <w:t xml:space="preserve"> הפעלת </w:t>
      </w:r>
      <w:r w:rsidR="00263761" w:rsidRPr="00BA4B2D">
        <w:rPr>
          <w:rFonts w:ascii="Consolas" w:hAnsi="Consolas" w:cs="Consolas"/>
          <w:color w:val="E36C0A" w:themeColor="accent6" w:themeShade="BF"/>
          <w:lang/>
        </w:rPr>
        <w:t>fetch</w:t>
      </w:r>
      <w:r w:rsidR="00263761">
        <w:rPr>
          <w:rFonts w:ascii="Consolas" w:hAnsi="Consolas" w:cs="Consolas"/>
          <w:color w:val="E36C0A" w:themeColor="accent6" w:themeShade="BF"/>
        </w:rPr>
        <w:t>Event</w:t>
      </w:r>
      <w:r w:rsidR="00263761" w:rsidRPr="00BA4B2D">
        <w:rPr>
          <w:rFonts w:ascii="Consolas" w:hAnsi="Consolas" w:cs="Consolas"/>
          <w:color w:val="E36C0A" w:themeColor="accent6" w:themeShade="BF"/>
          <w:lang/>
        </w:rPr>
        <w:t>sOnLoad</w:t>
      </w:r>
      <w:r w:rsidR="00501BA0">
        <w:rPr>
          <w:rFonts w:ascii="Consolas" w:hAnsi="Consolas" w:cs="Consolas" w:hint="cs"/>
          <w:color w:val="E36C0A" w:themeColor="accent6" w:themeShade="BF"/>
          <w:rtl/>
          <w:lang/>
        </w:rPr>
        <w:t xml:space="preserve"> </w:t>
      </w:r>
      <w:r w:rsidR="00501BA0">
        <w:rPr>
          <w:rFonts w:ascii="Consolas" w:hAnsi="Consolas" w:hint="cs"/>
          <w:color w:val="E36C0A" w:themeColor="accent6" w:themeShade="BF"/>
          <w:rtl/>
          <w:lang/>
        </w:rPr>
        <w:t>(שורה 29)</w:t>
      </w:r>
      <w:r w:rsidR="00512CC6">
        <w:rPr>
          <w:rFonts w:hint="cs"/>
          <w:rtl/>
        </w:rPr>
        <w:t>.</w:t>
      </w:r>
    </w:p>
    <w:p w14:paraId="3C72552D" w14:textId="0080A606" w:rsidR="00BA4B2D" w:rsidRDefault="00512CC6" w:rsidP="00512CC6">
      <w:pPr>
        <w:pStyle w:val="ListParagraph"/>
        <w:rPr>
          <w:rtl/>
        </w:rPr>
      </w:pPr>
      <w:r>
        <w:rPr>
          <w:rFonts w:hint="cs"/>
          <w:rtl/>
        </w:rPr>
        <w:t>שם ממשנו את לקיחת המידע אודות סוג ה</w:t>
      </w:r>
      <w:r>
        <w:t>event</w:t>
      </w:r>
      <w:r>
        <w:rPr>
          <w:rFonts w:hint="cs"/>
          <w:rtl/>
        </w:rPr>
        <w:t xml:space="preserve"> הרצוי, </w:t>
      </w:r>
      <w:proofErr w:type="spellStart"/>
      <w:r w:rsidR="001D2B31">
        <w:rPr>
          <w:rFonts w:hint="cs"/>
          <w:rtl/>
        </w:rPr>
        <w:t>ופננינו</w:t>
      </w:r>
      <w:proofErr w:type="spellEnd"/>
      <w:r w:rsidR="001D2B31">
        <w:rPr>
          <w:rFonts w:hint="cs"/>
          <w:rtl/>
        </w:rPr>
        <w:t xml:space="preserve"> אל</w:t>
      </w:r>
      <w:r>
        <w:rPr>
          <w:rFonts w:hint="cs"/>
          <w:rtl/>
        </w:rPr>
        <w:t xml:space="preserve"> </w:t>
      </w:r>
      <w:proofErr w:type="spellStart"/>
      <w:r w:rsidR="00A37437" w:rsidRPr="00A7374C">
        <w:rPr>
          <w:rFonts w:ascii="Consolas" w:hAnsi="Consolas"/>
          <w:color w:val="31849B" w:themeColor="accent5" w:themeShade="BF"/>
        </w:rPr>
        <w:t>FacebookUserFetcher</w:t>
      </w:r>
      <w:proofErr w:type="spellEnd"/>
      <w:r w:rsidR="00A37437" w:rsidRPr="00A7374C">
        <w:rPr>
          <w:rFonts w:hint="cs"/>
          <w:color w:val="31849B" w:themeColor="accent5" w:themeShade="BF"/>
          <w:rtl/>
        </w:rPr>
        <w:t xml:space="preserve"> </w:t>
      </w:r>
      <w:r>
        <w:rPr>
          <w:rFonts w:hint="cs"/>
          <w:rtl/>
        </w:rPr>
        <w:t xml:space="preserve">בכדי לקבל את כל ה </w:t>
      </w:r>
      <w:r>
        <w:t>events</w:t>
      </w:r>
      <w:r>
        <w:rPr>
          <w:rFonts w:hint="cs"/>
          <w:rtl/>
        </w:rPr>
        <w:t xml:space="preserve"> הללו</w:t>
      </w:r>
      <w:r w:rsidR="005249E5">
        <w:rPr>
          <w:rFonts w:hint="cs"/>
          <w:rtl/>
        </w:rPr>
        <w:t>,</w:t>
      </w:r>
      <w:r>
        <w:rPr>
          <w:rFonts w:hint="cs"/>
          <w:rtl/>
        </w:rPr>
        <w:t xml:space="preserve"> ושינינו את ה </w:t>
      </w:r>
      <w:proofErr w:type="spellStart"/>
      <w:r>
        <w:rPr>
          <w:rFonts w:hint="cs"/>
        </w:rPr>
        <w:t>D</w:t>
      </w:r>
      <w:r>
        <w:t>ataSource</w:t>
      </w:r>
      <w:proofErr w:type="spellEnd"/>
      <w:r>
        <w:rPr>
          <w:rFonts w:hint="cs"/>
          <w:rtl/>
        </w:rPr>
        <w:t xml:space="preserve"> כדי לבצע </w:t>
      </w:r>
      <w:r>
        <w:t>binding</w:t>
      </w:r>
      <w:r>
        <w:rPr>
          <w:rFonts w:hint="cs"/>
          <w:rtl/>
        </w:rPr>
        <w:t xml:space="preserve"> חדש </w:t>
      </w:r>
      <w:r w:rsidR="005249E5">
        <w:rPr>
          <w:rFonts w:hint="cs"/>
          <w:rtl/>
        </w:rPr>
        <w:t xml:space="preserve">בהתאם ל </w:t>
      </w:r>
      <w:r>
        <w:t>events</w:t>
      </w:r>
      <w:r>
        <w:rPr>
          <w:rFonts w:hint="cs"/>
          <w:rtl/>
        </w:rPr>
        <w:t xml:space="preserve"> החדשים.</w:t>
      </w:r>
    </w:p>
    <w:p w14:paraId="626DEC86" w14:textId="5E60FA06" w:rsidR="003C69CC" w:rsidRDefault="003C69CC" w:rsidP="00512CC6">
      <w:pPr>
        <w:pStyle w:val="ListParagraph"/>
        <w:rPr>
          <w:rtl/>
        </w:rPr>
      </w:pPr>
      <w:r>
        <w:rPr>
          <w:rFonts w:hint="cs"/>
          <w:rtl/>
        </w:rPr>
        <w:t xml:space="preserve">בנוסף השתמשנו באירוע שמודיע ברגע שמשנים את סוג ה </w:t>
      </w:r>
      <w:r>
        <w:t>event</w:t>
      </w:r>
      <w:r>
        <w:rPr>
          <w:rFonts w:hint="cs"/>
          <w:rtl/>
        </w:rPr>
        <w:t xml:space="preserve"> ושם נבצע את אותה הפעולה כמו ב </w:t>
      </w:r>
      <w:proofErr w:type="spellStart"/>
      <w:r w:rsidRPr="003C69CC">
        <w:rPr>
          <w:rFonts w:ascii="Consolas" w:hAnsi="Consolas"/>
        </w:rPr>
        <w:t>on</w:t>
      </w:r>
      <w:r>
        <w:rPr>
          <w:rFonts w:ascii="Consolas" w:hAnsi="Consolas"/>
        </w:rPr>
        <w:t>L</w:t>
      </w:r>
      <w:r w:rsidRPr="003C69CC">
        <w:rPr>
          <w:rFonts w:ascii="Consolas" w:hAnsi="Consolas"/>
        </w:rPr>
        <w:t>oad</w:t>
      </w:r>
      <w:proofErr w:type="spellEnd"/>
      <w:r>
        <w:rPr>
          <w:rFonts w:hint="cs"/>
          <w:rtl/>
        </w:rPr>
        <w:t>.</w:t>
      </w:r>
    </w:p>
    <w:p w14:paraId="6FD90F8E" w14:textId="00DF132B" w:rsidR="001C3CBB" w:rsidRDefault="001C3CBB" w:rsidP="00512CC6">
      <w:pPr>
        <w:pStyle w:val="ListParagraph"/>
      </w:pPr>
      <w:r>
        <w:rPr>
          <w:rFonts w:hint="cs"/>
          <w:rtl/>
        </w:rPr>
        <w:t>כנ"ל ממשנו בצורה אסינכרונית כיוון שפנייה לשרתים ואסיפת המידעים מהם לוקחת זמן יקר בו המשתמש לא יכול לבצע שום דבר.</w:t>
      </w:r>
    </w:p>
    <w:p w14:paraId="08EEF8FE" w14:textId="77777777" w:rsidR="008A7BF9" w:rsidRPr="00803691" w:rsidRDefault="008A7BF9" w:rsidP="00512CC6">
      <w:pPr>
        <w:pStyle w:val="ListParagraph"/>
        <w:rPr>
          <w:rtl/>
        </w:rPr>
      </w:pPr>
    </w:p>
    <w:p w14:paraId="2AB51B25" w14:textId="6ECD9391" w:rsidR="008A7BF9" w:rsidRPr="00DB5E96" w:rsidRDefault="008A7BF9" w:rsidP="008A7BF9">
      <w:pPr>
        <w:rPr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B5E96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עבודה </w:t>
      </w:r>
      <w:r w:rsidR="0042409E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עם </w:t>
      </w:r>
      <w:r w:rsidR="0042409E">
        <w:rPr>
          <w:color w:val="4F81BD" w:themeColor="accent1"/>
          <w:sz w:val="32"/>
          <w:szCs w:val="32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ata Binding</w:t>
      </w:r>
      <w:r w:rsidRPr="00DB5E96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</w:p>
    <w:p w14:paraId="15A1E55A" w14:textId="05A4BDA6" w:rsidR="00DB5E96" w:rsidRDefault="00AF1C91" w:rsidP="00B70D60">
      <w:pPr>
        <w:pStyle w:val="ListParagraph"/>
        <w:numPr>
          <w:ilvl w:val="0"/>
          <w:numId w:val="12"/>
        </w:numPr>
      </w:pPr>
      <w:r>
        <w:rPr>
          <w:rFonts w:hint="cs"/>
          <w:rtl/>
        </w:rPr>
        <w:t xml:space="preserve">במחלקה </w:t>
      </w:r>
      <w:proofErr w:type="spellStart"/>
      <w:r>
        <w:rPr>
          <w:rFonts w:ascii="Consolas" w:hAnsi="Consolas"/>
          <w:color w:val="31849B" w:themeColor="accent5" w:themeShade="BF"/>
        </w:rPr>
        <w:t>EventsForm</w:t>
      </w:r>
      <w:proofErr w:type="spellEnd"/>
      <w:r>
        <w:rPr>
          <w:rFonts w:hint="cs"/>
          <w:rtl/>
        </w:rPr>
        <w:t xml:space="preserve"> </w:t>
      </w:r>
      <w:r w:rsidR="00D77340">
        <w:rPr>
          <w:rFonts w:hint="cs"/>
          <w:rtl/>
        </w:rPr>
        <w:t xml:space="preserve">השתמשנו ב </w:t>
      </w:r>
      <w:r w:rsidR="00D77340">
        <w:t>Data Bindings</w:t>
      </w:r>
      <w:r w:rsidR="00D77340">
        <w:rPr>
          <w:rFonts w:hint="cs"/>
          <w:rtl/>
        </w:rPr>
        <w:t xml:space="preserve"> בכדי לקשור את כל </w:t>
      </w:r>
      <w:proofErr w:type="spellStart"/>
      <w:r w:rsidR="00D77340">
        <w:rPr>
          <w:rFonts w:hint="cs"/>
          <w:rtl/>
        </w:rPr>
        <w:t>המידעים</w:t>
      </w:r>
      <w:proofErr w:type="spellEnd"/>
      <w:r w:rsidR="00D77340">
        <w:rPr>
          <w:rFonts w:hint="cs"/>
          <w:rtl/>
        </w:rPr>
        <w:t xml:space="preserve"> בטופס עם </w:t>
      </w:r>
      <w:proofErr w:type="spellStart"/>
      <w:r w:rsidR="00D77340">
        <w:rPr>
          <w:rFonts w:hint="cs"/>
          <w:rtl/>
        </w:rPr>
        <w:t>האיוונט</w:t>
      </w:r>
      <w:proofErr w:type="spellEnd"/>
      <w:r w:rsidR="00D77340">
        <w:rPr>
          <w:rFonts w:hint="cs"/>
          <w:rtl/>
        </w:rPr>
        <w:t xml:space="preserve"> שכרגע נבחר.</w:t>
      </w:r>
    </w:p>
    <w:p w14:paraId="1C0C3A03" w14:textId="396909F9" w:rsidR="008B14B6" w:rsidRDefault="008B14B6" w:rsidP="008B14B6">
      <w:pPr>
        <w:pStyle w:val="ListParagraph"/>
        <w:rPr>
          <w:rtl/>
        </w:rPr>
      </w:pPr>
      <w:r>
        <w:rPr>
          <w:rFonts w:hint="cs"/>
          <w:rtl/>
        </w:rPr>
        <w:t xml:space="preserve">מצבעים קריאה ל </w:t>
      </w:r>
      <w:proofErr w:type="spellStart"/>
      <w:r>
        <w:rPr>
          <w:rFonts w:ascii="Consolas" w:hAnsi="Consolas" w:cs="Consolas"/>
          <w:color w:val="E36C0A" w:themeColor="accent6" w:themeShade="BF"/>
        </w:rPr>
        <w:t>bindComponents</w:t>
      </w:r>
      <w:proofErr w:type="spellEnd"/>
      <w:r>
        <w:rPr>
          <w:rFonts w:ascii="Consolas" w:hAnsi="Consolas" w:cs="Consolas" w:hint="cs"/>
          <w:color w:val="E36C0A" w:themeColor="accent6" w:themeShade="BF"/>
          <w:rtl/>
        </w:rPr>
        <w:t xml:space="preserve"> </w:t>
      </w:r>
      <w:r>
        <w:rPr>
          <w:rFonts w:ascii="Consolas" w:hAnsi="Consolas" w:hint="cs"/>
          <w:color w:val="E36C0A" w:themeColor="accent6" w:themeShade="BF"/>
          <w:rtl/>
        </w:rPr>
        <w:t>(שורה 38)</w:t>
      </w:r>
      <w:r>
        <w:rPr>
          <w:rFonts w:hint="cs"/>
          <w:rtl/>
        </w:rPr>
        <w:t xml:space="preserve"> בכדי לבצע </w:t>
      </w:r>
      <w:r>
        <w:t>Data Bindings</w:t>
      </w:r>
      <w:r>
        <w:rPr>
          <w:rFonts w:hint="cs"/>
          <w:rtl/>
        </w:rPr>
        <w:t xml:space="preserve"> עם לוגיקה "מורכבת" יותר</w:t>
      </w:r>
      <w:r w:rsidR="00243C62">
        <w:rPr>
          <w:rFonts w:hint="cs"/>
          <w:rtl/>
        </w:rPr>
        <w:t xml:space="preserve"> כאשר מודיעים על </w:t>
      </w:r>
      <w:r w:rsidR="00243C62">
        <w:t>property changed</w:t>
      </w:r>
      <w:r w:rsidR="00243C62">
        <w:rPr>
          <w:rFonts w:hint="cs"/>
          <w:rtl/>
        </w:rPr>
        <w:t>.</w:t>
      </w:r>
    </w:p>
    <w:p w14:paraId="0DB07512" w14:textId="6C02D943" w:rsidR="00BD09E3" w:rsidRDefault="00BD09E3" w:rsidP="008B14B6">
      <w:pPr>
        <w:pStyle w:val="ListParagraph"/>
        <w:rPr>
          <w:rtl/>
        </w:rPr>
      </w:pPr>
      <w:r>
        <w:rPr>
          <w:rFonts w:hint="cs"/>
          <w:rtl/>
        </w:rPr>
        <w:t xml:space="preserve">עבור שאר </w:t>
      </w:r>
      <w:r w:rsidR="00C62532">
        <w:rPr>
          <w:rFonts w:hint="cs"/>
          <w:rtl/>
        </w:rPr>
        <w:t>הפקדים</w:t>
      </w:r>
      <w:r>
        <w:rPr>
          <w:rFonts w:hint="cs"/>
          <w:rtl/>
        </w:rPr>
        <w:t xml:space="preserve"> השתמשנו ב </w:t>
      </w:r>
      <w:r>
        <w:t>binding</w:t>
      </w:r>
      <w:r>
        <w:rPr>
          <w:rFonts w:hint="cs"/>
          <w:rtl/>
        </w:rPr>
        <w:t xml:space="preserve"> </w:t>
      </w:r>
      <w:r w:rsidR="00C62532">
        <w:rPr>
          <w:rFonts w:hint="cs"/>
          <w:rtl/>
        </w:rPr>
        <w:t>פשוט</w:t>
      </w:r>
      <w:r>
        <w:rPr>
          <w:rFonts w:hint="cs"/>
          <w:rtl/>
        </w:rPr>
        <w:t xml:space="preserve"> דרך הפרופרטי שלהם</w:t>
      </w:r>
      <w:r w:rsidR="006205AE">
        <w:rPr>
          <w:rFonts w:hint="cs"/>
          <w:rtl/>
        </w:rPr>
        <w:t xml:space="preserve"> שמוצג </w:t>
      </w:r>
      <w:r w:rsidR="00CE40AA">
        <w:rPr>
          <w:rFonts w:hint="cs"/>
          <w:rtl/>
        </w:rPr>
        <w:t>ב</w:t>
      </w:r>
      <w:r w:rsidR="00CE40AA">
        <w:t>designer</w:t>
      </w:r>
      <w:r>
        <w:rPr>
          <w:rFonts w:hint="cs"/>
          <w:rtl/>
        </w:rPr>
        <w:t>.</w:t>
      </w:r>
    </w:p>
    <w:p w14:paraId="335E6CEA" w14:textId="76908810" w:rsidR="00904E73" w:rsidRDefault="00904E73" w:rsidP="008B14B6">
      <w:pPr>
        <w:pStyle w:val="ListParagraph"/>
      </w:pPr>
      <w:r>
        <w:rPr>
          <w:rFonts w:hint="cs"/>
          <w:rtl/>
        </w:rPr>
        <w:t xml:space="preserve">בשורות </w:t>
      </w:r>
      <w:r w:rsidRPr="00904E73">
        <w:rPr>
          <w:color w:val="E36C0A" w:themeColor="accent6" w:themeShade="BF"/>
        </w:rPr>
        <w:t>49, 58</w:t>
      </w:r>
      <w:r w:rsidRPr="00904E73">
        <w:rPr>
          <w:rFonts w:hint="cs"/>
          <w:color w:val="E36C0A" w:themeColor="accent6" w:themeShade="BF"/>
          <w:rtl/>
        </w:rPr>
        <w:t xml:space="preserve"> </w:t>
      </w:r>
      <w:r>
        <w:rPr>
          <w:rFonts w:hint="cs"/>
          <w:rtl/>
        </w:rPr>
        <w:t>ניתן לראות את המטודות הללו.</w:t>
      </w:r>
    </w:p>
    <w:p w14:paraId="21C0D31D" w14:textId="77777777" w:rsidR="001D0DBF" w:rsidRDefault="001D0DBF" w:rsidP="008B14B6">
      <w:pPr>
        <w:pStyle w:val="ListParagraph"/>
        <w:rPr>
          <w:rtl/>
        </w:rPr>
      </w:pPr>
    </w:p>
    <w:p w14:paraId="01FD8755" w14:textId="75E759E1" w:rsidR="00B70D60" w:rsidRDefault="001D0DBF" w:rsidP="00F72112">
      <w:pPr>
        <w:pStyle w:val="ListParagraph"/>
        <w:numPr>
          <w:ilvl w:val="0"/>
          <w:numId w:val="13"/>
        </w:numPr>
      </w:pPr>
      <w:r>
        <w:rPr>
          <w:rFonts w:hint="cs"/>
          <w:rtl/>
        </w:rPr>
        <w:t xml:space="preserve">במחלקה </w:t>
      </w:r>
      <w:proofErr w:type="spellStart"/>
      <w:r>
        <w:rPr>
          <w:rFonts w:ascii="Consolas" w:hAnsi="Consolas"/>
          <w:color w:val="31849B" w:themeColor="accent5" w:themeShade="BF"/>
        </w:rPr>
        <w:t>PostsForm</w:t>
      </w:r>
      <w:proofErr w:type="spellEnd"/>
      <w:r>
        <w:rPr>
          <w:rFonts w:hint="cs"/>
          <w:rtl/>
        </w:rPr>
        <w:t xml:space="preserve"> השתמשנו ב </w:t>
      </w:r>
      <w:r>
        <w:t>Data Bindings</w:t>
      </w:r>
      <w:r w:rsidR="00F72112">
        <w:rPr>
          <w:rFonts w:hint="cs"/>
          <w:rtl/>
        </w:rPr>
        <w:t>.</w:t>
      </w:r>
    </w:p>
    <w:p w14:paraId="4770103D" w14:textId="684497F7" w:rsidR="00F72112" w:rsidRDefault="00F72112" w:rsidP="00F72112">
      <w:pPr>
        <w:pStyle w:val="ListParagraph"/>
        <w:rPr>
          <w:rtl/>
        </w:rPr>
      </w:pPr>
      <w:r>
        <w:rPr>
          <w:rFonts w:hint="cs"/>
          <w:rtl/>
        </w:rPr>
        <w:t xml:space="preserve">מצבעים תחילה </w:t>
      </w:r>
      <w:proofErr w:type="spellStart"/>
      <w:r>
        <w:rPr>
          <w:rFonts w:ascii="Consolas" w:hAnsi="Consolas" w:cs="Consolas"/>
          <w:color w:val="E36C0A" w:themeColor="accent6" w:themeShade="BF"/>
        </w:rPr>
        <w:t>bindComponents</w:t>
      </w:r>
      <w:proofErr w:type="spellEnd"/>
      <w:r>
        <w:rPr>
          <w:rFonts w:ascii="Consolas" w:hAnsi="Consolas" w:cs="Consolas" w:hint="cs"/>
          <w:color w:val="E36C0A" w:themeColor="accent6" w:themeShade="BF"/>
          <w:rtl/>
        </w:rPr>
        <w:t xml:space="preserve"> </w:t>
      </w:r>
      <w:r>
        <w:rPr>
          <w:rFonts w:ascii="Consolas" w:hAnsi="Consolas" w:hint="cs"/>
          <w:color w:val="E36C0A" w:themeColor="accent6" w:themeShade="BF"/>
          <w:rtl/>
        </w:rPr>
        <w:t xml:space="preserve">(שורה 17) </w:t>
      </w:r>
      <w:r>
        <w:rPr>
          <w:rFonts w:hint="cs"/>
          <w:rtl/>
        </w:rPr>
        <w:t xml:space="preserve">בכדי לבצע </w:t>
      </w:r>
      <w:r>
        <w:t>Data Bindings</w:t>
      </w:r>
      <w:r>
        <w:rPr>
          <w:rFonts w:hint="cs"/>
          <w:rtl/>
        </w:rPr>
        <w:t xml:space="preserve"> מורכב יותר לחלק מן </w:t>
      </w:r>
      <w:proofErr w:type="spellStart"/>
      <w:r>
        <w:rPr>
          <w:rFonts w:hint="cs"/>
          <w:rtl/>
        </w:rPr>
        <w:t>המידעים</w:t>
      </w:r>
      <w:proofErr w:type="spellEnd"/>
      <w:r>
        <w:rPr>
          <w:rFonts w:hint="cs"/>
          <w:rtl/>
        </w:rPr>
        <w:t xml:space="preserve"> שנציג</w:t>
      </w:r>
      <w:r w:rsidR="008729E6">
        <w:rPr>
          <w:rFonts w:hint="cs"/>
          <w:rtl/>
        </w:rPr>
        <w:t xml:space="preserve"> בחלק מהפקדים</w:t>
      </w:r>
      <w:r>
        <w:rPr>
          <w:rFonts w:hint="cs"/>
          <w:rtl/>
        </w:rPr>
        <w:t>.</w:t>
      </w:r>
    </w:p>
    <w:p w14:paraId="06E451FB" w14:textId="7F0E1E31" w:rsidR="00647529" w:rsidRDefault="00647529" w:rsidP="00647529">
      <w:pPr>
        <w:pStyle w:val="ListParagraph"/>
      </w:pPr>
      <w:r>
        <w:rPr>
          <w:rFonts w:hint="cs"/>
          <w:rtl/>
        </w:rPr>
        <w:t xml:space="preserve">בשורות </w:t>
      </w:r>
      <w:r>
        <w:rPr>
          <w:color w:val="E36C0A" w:themeColor="accent6" w:themeShade="BF"/>
        </w:rPr>
        <w:t>30, 39</w:t>
      </w:r>
      <w:r w:rsidRPr="00904E73">
        <w:rPr>
          <w:rFonts w:hint="cs"/>
          <w:color w:val="E36C0A" w:themeColor="accent6" w:themeShade="BF"/>
          <w:rtl/>
        </w:rPr>
        <w:t xml:space="preserve"> </w:t>
      </w:r>
      <w:r>
        <w:rPr>
          <w:rFonts w:hint="cs"/>
          <w:rtl/>
        </w:rPr>
        <w:t>ניתן לראות את המטודות הללו.</w:t>
      </w:r>
    </w:p>
    <w:p w14:paraId="2F112AFA" w14:textId="77777777" w:rsidR="00B70D60" w:rsidRPr="00647529" w:rsidRDefault="00B70D60" w:rsidP="00DB5E96">
      <w:pPr>
        <w:rPr>
          <w:rtl/>
        </w:rPr>
      </w:pPr>
    </w:p>
    <w:sectPr w:rsidR="00B70D60" w:rsidRPr="00647529" w:rsidSect="006B53A8">
      <w:headerReference w:type="default" r:id="rId15"/>
      <w:footerReference w:type="default" r:id="rId16"/>
      <w:pgSz w:w="11906" w:h="16838"/>
      <w:pgMar w:top="825" w:right="1800" w:bottom="426" w:left="1800" w:header="142" w:footer="27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327B9" w14:textId="77777777" w:rsidR="00F273E8" w:rsidRDefault="00F273E8" w:rsidP="00D171E7">
      <w:pPr>
        <w:spacing w:after="0" w:line="240" w:lineRule="auto"/>
      </w:pPr>
      <w:r>
        <w:separator/>
      </w:r>
    </w:p>
  </w:endnote>
  <w:endnote w:type="continuationSeparator" w:id="0">
    <w:p w14:paraId="3D8B47E5" w14:textId="77777777" w:rsidR="00F273E8" w:rsidRDefault="00F273E8" w:rsidP="00D171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7311616"/>
      <w:docPartObj>
        <w:docPartGallery w:val="Page Numbers (Bottom of Page)"/>
        <w:docPartUnique/>
      </w:docPartObj>
    </w:sdtPr>
    <w:sdtEndPr/>
    <w:sdtContent>
      <w:p w14:paraId="729A3AC6" w14:textId="77777777" w:rsidR="00B64427" w:rsidRDefault="00B64427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770880" behindDoc="0" locked="0" layoutInCell="1" allowOverlap="1" wp14:anchorId="127FED2A" wp14:editId="50BA120A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538085" cy="190500"/>
                  <wp:effectExtent l="9525" t="9525" r="12700" b="0"/>
                  <wp:wrapNone/>
                  <wp:docPr id="1" name="Group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538085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2" name="Text Box 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52E2CD" w14:textId="77777777" w:rsidR="00B64427" w:rsidRDefault="00B64427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86742C" w:rsidRPr="0086742C"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rtl/>
                                    <w:lang w:val="he-IL"/>
                                  </w:rPr>
                                  <w:t>1</w:t>
                                </w:r>
                                <w:r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lang w:val="he-IL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4" name="AutoShape 5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" name="AutoShape 6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27FED2A" id="Group 2" o:spid="_x0000_s1026" style="position:absolute;left:0;text-align:left;margin-left:0;margin-top:0;width:593.55pt;height:15pt;z-index:251770880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    <v:textbox inset="0,0,0,0">
                      <w:txbxContent>
                        <w:p w14:paraId="0D52E2CD" w14:textId="77777777" w:rsidR="00B64427" w:rsidRDefault="00B64427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86742C" w:rsidRPr="0086742C">
                            <w:rPr>
                              <w:rFonts w:cs="Calibri"/>
                              <w:noProof/>
                              <w:color w:val="8C8C8C" w:themeColor="background1" w:themeShade="8C"/>
                              <w:rtl/>
                              <w:lang w:val="he-IL"/>
                            </w:rPr>
                            <w:t>1</w:t>
                          </w:r>
                          <w:r>
                            <w:rPr>
                              <w:rFonts w:cs="Calibri"/>
                              <w:noProof/>
                              <w:color w:val="8C8C8C" w:themeColor="background1" w:themeShade="8C"/>
                              <w:lang w:val="he-IL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4" o:spid="_x0000_s1028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5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" strokecolor="#a5a5a5 [2092]"/>
                    <v:shape id="AutoShape 6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" adj="20904" strokecolor="#a5a5a5 [2092]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F8556" w14:textId="77777777" w:rsidR="00F273E8" w:rsidRDefault="00F273E8" w:rsidP="00D171E7">
      <w:pPr>
        <w:spacing w:after="0" w:line="240" w:lineRule="auto"/>
      </w:pPr>
      <w:r>
        <w:separator/>
      </w:r>
    </w:p>
  </w:footnote>
  <w:footnote w:type="continuationSeparator" w:id="0">
    <w:p w14:paraId="6D31E5FC" w14:textId="77777777" w:rsidR="00F273E8" w:rsidRDefault="00F273E8" w:rsidP="00D171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27903" w14:textId="77777777" w:rsidR="00B64427" w:rsidRDefault="00B64427" w:rsidP="0086742C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  <w:r w:rsidRPr="00DB250D">
      <w:rPr>
        <w:rFonts w:ascii="Arial" w:hAnsi="Arial" w:cs="Arial"/>
        <w:noProof/>
        <w:color w:val="595959" w:themeColor="text1" w:themeTint="A6"/>
        <w:rtl/>
      </w:rPr>
      <w:drawing>
        <wp:anchor distT="0" distB="0" distL="114300" distR="114300" simplePos="0" relativeHeight="251657216" behindDoc="1" locked="0" layoutInCell="1" allowOverlap="1" wp14:anchorId="061F5B12" wp14:editId="7BF57469">
          <wp:simplePos x="0" y="0"/>
          <wp:positionH relativeFrom="column">
            <wp:posOffset>-63500</wp:posOffset>
          </wp:positionH>
          <wp:positionV relativeFrom="paragraph">
            <wp:posOffset>-164465</wp:posOffset>
          </wp:positionV>
          <wp:extent cx="5344160" cy="704850"/>
          <wp:effectExtent l="19050" t="0" r="8890" b="0"/>
          <wp:wrapNone/>
          <wp:docPr id="34" name="תמונה 3" descr="Untitled-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-4.jpg"/>
                  <pic:cNvPicPr/>
                </pic:nvPicPr>
                <pic:blipFill>
                  <a:blip r:embed="rId1"/>
                  <a:srcRect r="10090" b="84583"/>
                  <a:stretch>
                    <a:fillRect/>
                  </a:stretch>
                </pic:blipFill>
                <pic:spPr>
                  <a:xfrm>
                    <a:off x="0" y="0"/>
                    <a:ext cx="5344160" cy="704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 w:hint="cs"/>
        <w:color w:val="595959" w:themeColor="text1" w:themeTint="A6"/>
        <w:rtl/>
      </w:rPr>
      <w:t xml:space="preserve">תיכנות יישומי בעזרת </w:t>
    </w:r>
    <w:r>
      <w:rPr>
        <w:rFonts w:ascii="Arial" w:hAnsi="Arial" w:cs="Arial"/>
        <w:color w:val="595959" w:themeColor="text1" w:themeTint="A6"/>
      </w:rPr>
      <w:t>Design Patterns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>
      <w:rPr>
        <w:rFonts w:ascii="Arial" w:hAnsi="Arial" w:cs="Arial" w:hint="cs"/>
        <w:color w:val="595959" w:themeColor="text1" w:themeTint="A6"/>
        <w:rtl/>
      </w:rPr>
      <w:t xml:space="preserve">סמסטר </w:t>
    </w:r>
    <w:r w:rsidR="0086742C">
      <w:rPr>
        <w:rFonts w:ascii="Arial" w:hAnsi="Arial" w:cs="Arial" w:hint="cs"/>
        <w:color w:val="595959" w:themeColor="text1" w:themeTint="A6"/>
        <w:rtl/>
      </w:rPr>
      <w:t>א'</w:t>
    </w:r>
    <w:r w:rsidR="004A1D96">
      <w:rPr>
        <w:rFonts w:ascii="Arial" w:hAnsi="Arial" w:cs="Arial" w:hint="cs"/>
        <w:color w:val="595959" w:themeColor="text1" w:themeTint="A6"/>
        <w:rtl/>
      </w:rPr>
      <w:t xml:space="preserve"> תשע"</w:t>
    </w:r>
    <w:r w:rsidR="0086742C">
      <w:rPr>
        <w:rFonts w:ascii="Arial" w:hAnsi="Arial" w:cs="Arial" w:hint="cs"/>
        <w:color w:val="595959" w:themeColor="text1" w:themeTint="A6"/>
        <w:rtl/>
      </w:rPr>
      <w:t>ח</w:t>
    </w:r>
    <w:r w:rsidRPr="00DB250D">
      <w:rPr>
        <w:rFonts w:ascii="Arial" w:hAnsi="Arial" w:cs="Arial" w:hint="cs"/>
        <w:color w:val="595959" w:themeColor="text1" w:themeTint="A6"/>
        <w:rtl/>
      </w:rPr>
      <w:t xml:space="preserve">, תרגיל </w:t>
    </w:r>
    <w:r>
      <w:rPr>
        <w:rFonts w:ascii="Arial" w:hAnsi="Arial" w:cs="Arial" w:hint="cs"/>
        <w:color w:val="595959" w:themeColor="text1" w:themeTint="A6"/>
        <w:rtl/>
      </w:rPr>
      <w:t>2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 w:rsidRPr="00344042">
      <w:rPr>
        <w:rFonts w:ascii="Arial" w:hAnsi="Arial" w:cs="Arial" w:hint="cs"/>
        <w:color w:val="7F7F7F" w:themeColor="text1" w:themeTint="80"/>
        <w:rtl/>
      </w:rPr>
      <w:t>גיא רונן ©</w:t>
    </w:r>
  </w:p>
  <w:p w14:paraId="552914AC" w14:textId="77777777" w:rsidR="006B53A8" w:rsidRDefault="006B53A8" w:rsidP="004A1D96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</w:p>
  <w:p w14:paraId="240AE73F" w14:textId="1E02CD12" w:rsidR="006B53A8" w:rsidRPr="006B53A8" w:rsidRDefault="006B53A8" w:rsidP="006B53A8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jc w:val="center"/>
      <w:rPr>
        <w:rFonts w:ascii="Arial" w:hAnsi="Arial" w:cs="Arial"/>
        <w:b/>
        <w:bCs/>
        <w:color w:val="595959" w:themeColor="text1" w:themeTint="A6"/>
        <w:rtl/>
      </w:rPr>
    </w:pP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מגישים: </w:t>
    </w:r>
    <w:r w:rsidR="00FE3C85">
      <w:rPr>
        <w:rFonts w:ascii="Arial" w:hAnsi="Arial" w:cs="Arial"/>
        <w:b/>
        <w:bCs/>
        <w:color w:val="595959" w:themeColor="text1" w:themeTint="A6"/>
      </w:rPr>
      <w:t>Itamar Ayalon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 w:hint="cs"/>
        <w:b/>
        <w:bCs/>
        <w:color w:val="595959" w:themeColor="text1" w:themeTint="A6"/>
        <w:rtl/>
      </w:rPr>
      <w:t>206024796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Yaniv Avrahami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3023749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E4B1C"/>
    <w:multiLevelType w:val="hybridMultilevel"/>
    <w:tmpl w:val="B69AE0AC"/>
    <w:lvl w:ilvl="0" w:tplc="AB320F1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76694"/>
    <w:multiLevelType w:val="hybridMultilevel"/>
    <w:tmpl w:val="F9CA7700"/>
    <w:lvl w:ilvl="0" w:tplc="B8260DB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70B30"/>
    <w:multiLevelType w:val="hybridMultilevel"/>
    <w:tmpl w:val="315CF52C"/>
    <w:lvl w:ilvl="0" w:tplc="4242652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734F2"/>
    <w:multiLevelType w:val="hybridMultilevel"/>
    <w:tmpl w:val="E29AD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F50D29"/>
    <w:multiLevelType w:val="hybridMultilevel"/>
    <w:tmpl w:val="E2E643D0"/>
    <w:lvl w:ilvl="0" w:tplc="11FA04C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464EC5"/>
    <w:multiLevelType w:val="hybridMultilevel"/>
    <w:tmpl w:val="710EB8E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6B7040"/>
    <w:multiLevelType w:val="hybridMultilevel"/>
    <w:tmpl w:val="DDD26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82A1D"/>
    <w:multiLevelType w:val="hybridMultilevel"/>
    <w:tmpl w:val="DC369558"/>
    <w:lvl w:ilvl="0" w:tplc="582E4E72">
      <w:start w:val="5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8" w15:restartNumberingAfterBreak="0">
    <w:nsid w:val="5C9A54A5"/>
    <w:multiLevelType w:val="hybridMultilevel"/>
    <w:tmpl w:val="0B9EFDC0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A8305C"/>
    <w:multiLevelType w:val="hybridMultilevel"/>
    <w:tmpl w:val="8154D106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530EA1"/>
    <w:multiLevelType w:val="hybridMultilevel"/>
    <w:tmpl w:val="6D048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8603B9"/>
    <w:multiLevelType w:val="hybridMultilevel"/>
    <w:tmpl w:val="EB326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4E5A71"/>
    <w:multiLevelType w:val="hybridMultilevel"/>
    <w:tmpl w:val="06541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10"/>
  </w:num>
  <w:num w:numId="4">
    <w:abstractNumId w:val="11"/>
  </w:num>
  <w:num w:numId="5">
    <w:abstractNumId w:val="3"/>
  </w:num>
  <w:num w:numId="6">
    <w:abstractNumId w:val="6"/>
  </w:num>
  <w:num w:numId="7">
    <w:abstractNumId w:val="2"/>
  </w:num>
  <w:num w:numId="8">
    <w:abstractNumId w:val="0"/>
  </w:num>
  <w:num w:numId="9">
    <w:abstractNumId w:val="4"/>
  </w:num>
  <w:num w:numId="10">
    <w:abstractNumId w:val="1"/>
  </w:num>
  <w:num w:numId="11">
    <w:abstractNumId w:val="5"/>
  </w:num>
  <w:num w:numId="12">
    <w:abstractNumId w:val="9"/>
  </w:num>
  <w:num w:numId="13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EzNjU0NTY3MzFU0lEKTi0uzszPAykwqQUArWUrEiwAAAA="/>
  </w:docVars>
  <w:rsids>
    <w:rsidRoot w:val="00850EA0"/>
    <w:rsid w:val="00000EBE"/>
    <w:rsid w:val="00003916"/>
    <w:rsid w:val="00006AE6"/>
    <w:rsid w:val="00006C30"/>
    <w:rsid w:val="000105C8"/>
    <w:rsid w:val="000137F5"/>
    <w:rsid w:val="0002281B"/>
    <w:rsid w:val="0002294D"/>
    <w:rsid w:val="00023BA5"/>
    <w:rsid w:val="000240B1"/>
    <w:rsid w:val="000266A0"/>
    <w:rsid w:val="00034B72"/>
    <w:rsid w:val="00034EFE"/>
    <w:rsid w:val="00035824"/>
    <w:rsid w:val="00046BBC"/>
    <w:rsid w:val="000470E5"/>
    <w:rsid w:val="00047629"/>
    <w:rsid w:val="00054C15"/>
    <w:rsid w:val="00057D1A"/>
    <w:rsid w:val="00060641"/>
    <w:rsid w:val="00060E7D"/>
    <w:rsid w:val="00061199"/>
    <w:rsid w:val="00063C99"/>
    <w:rsid w:val="0007316D"/>
    <w:rsid w:val="000737B8"/>
    <w:rsid w:val="00076084"/>
    <w:rsid w:val="0007687D"/>
    <w:rsid w:val="0008088D"/>
    <w:rsid w:val="00082F8C"/>
    <w:rsid w:val="000836E8"/>
    <w:rsid w:val="000844B4"/>
    <w:rsid w:val="000862AD"/>
    <w:rsid w:val="00086525"/>
    <w:rsid w:val="0009039F"/>
    <w:rsid w:val="00094551"/>
    <w:rsid w:val="00096E70"/>
    <w:rsid w:val="00097982"/>
    <w:rsid w:val="000B21E2"/>
    <w:rsid w:val="000B2922"/>
    <w:rsid w:val="000B636F"/>
    <w:rsid w:val="000B6A41"/>
    <w:rsid w:val="000B7AFA"/>
    <w:rsid w:val="000C29F5"/>
    <w:rsid w:val="000C61A9"/>
    <w:rsid w:val="000C77EE"/>
    <w:rsid w:val="000C7B8E"/>
    <w:rsid w:val="000E046F"/>
    <w:rsid w:val="000E6DB0"/>
    <w:rsid w:val="000E7481"/>
    <w:rsid w:val="000F36DA"/>
    <w:rsid w:val="000F3796"/>
    <w:rsid w:val="000F48FD"/>
    <w:rsid w:val="000F5639"/>
    <w:rsid w:val="000F5C84"/>
    <w:rsid w:val="000F69DB"/>
    <w:rsid w:val="001002C3"/>
    <w:rsid w:val="00102916"/>
    <w:rsid w:val="00102F8B"/>
    <w:rsid w:val="001053F9"/>
    <w:rsid w:val="001175D4"/>
    <w:rsid w:val="00117CA0"/>
    <w:rsid w:val="00123FA7"/>
    <w:rsid w:val="00126B8B"/>
    <w:rsid w:val="00127D0E"/>
    <w:rsid w:val="00144273"/>
    <w:rsid w:val="0014538A"/>
    <w:rsid w:val="00153E67"/>
    <w:rsid w:val="0015478A"/>
    <w:rsid w:val="00154E56"/>
    <w:rsid w:val="00160D38"/>
    <w:rsid w:val="00162FB0"/>
    <w:rsid w:val="001677B4"/>
    <w:rsid w:val="00173D05"/>
    <w:rsid w:val="00174A92"/>
    <w:rsid w:val="001751AE"/>
    <w:rsid w:val="001801E5"/>
    <w:rsid w:val="0018123E"/>
    <w:rsid w:val="001814F9"/>
    <w:rsid w:val="00182B36"/>
    <w:rsid w:val="0018476C"/>
    <w:rsid w:val="0018521C"/>
    <w:rsid w:val="0019069B"/>
    <w:rsid w:val="00191C0E"/>
    <w:rsid w:val="00192B09"/>
    <w:rsid w:val="00192FC8"/>
    <w:rsid w:val="00192FDB"/>
    <w:rsid w:val="001B3176"/>
    <w:rsid w:val="001B4F97"/>
    <w:rsid w:val="001C3CBB"/>
    <w:rsid w:val="001C4FF2"/>
    <w:rsid w:val="001C6E52"/>
    <w:rsid w:val="001D0DBF"/>
    <w:rsid w:val="001D2B31"/>
    <w:rsid w:val="001D7398"/>
    <w:rsid w:val="001E45A9"/>
    <w:rsid w:val="001E4D09"/>
    <w:rsid w:val="001E69F4"/>
    <w:rsid w:val="001F0420"/>
    <w:rsid w:val="001F5B69"/>
    <w:rsid w:val="001F6AE9"/>
    <w:rsid w:val="001F6B84"/>
    <w:rsid w:val="00200B84"/>
    <w:rsid w:val="00201C18"/>
    <w:rsid w:val="00201C87"/>
    <w:rsid w:val="00203B56"/>
    <w:rsid w:val="002040F8"/>
    <w:rsid w:val="0021240A"/>
    <w:rsid w:val="0021315D"/>
    <w:rsid w:val="00213F62"/>
    <w:rsid w:val="002152C5"/>
    <w:rsid w:val="00216DD6"/>
    <w:rsid w:val="00217515"/>
    <w:rsid w:val="0022521A"/>
    <w:rsid w:val="00225C9D"/>
    <w:rsid w:val="00232ABB"/>
    <w:rsid w:val="00240088"/>
    <w:rsid w:val="00243C62"/>
    <w:rsid w:val="002457DF"/>
    <w:rsid w:val="00245B64"/>
    <w:rsid w:val="0024605D"/>
    <w:rsid w:val="00251CC8"/>
    <w:rsid w:val="00252302"/>
    <w:rsid w:val="00253CE8"/>
    <w:rsid w:val="00253DCF"/>
    <w:rsid w:val="00263761"/>
    <w:rsid w:val="002656F4"/>
    <w:rsid w:val="00266F37"/>
    <w:rsid w:val="00267450"/>
    <w:rsid w:val="002765C6"/>
    <w:rsid w:val="00280634"/>
    <w:rsid w:val="0028634E"/>
    <w:rsid w:val="00287180"/>
    <w:rsid w:val="00290CFC"/>
    <w:rsid w:val="00291DA5"/>
    <w:rsid w:val="00294CF7"/>
    <w:rsid w:val="00295AAD"/>
    <w:rsid w:val="002A1413"/>
    <w:rsid w:val="002A1E7D"/>
    <w:rsid w:val="002A3C92"/>
    <w:rsid w:val="002A3D79"/>
    <w:rsid w:val="002A3E4B"/>
    <w:rsid w:val="002B0471"/>
    <w:rsid w:val="002B0C87"/>
    <w:rsid w:val="002C0A7A"/>
    <w:rsid w:val="002C2E33"/>
    <w:rsid w:val="002C31C9"/>
    <w:rsid w:val="002C4E0C"/>
    <w:rsid w:val="002C7C48"/>
    <w:rsid w:val="002D4C58"/>
    <w:rsid w:val="002D67E4"/>
    <w:rsid w:val="002D713B"/>
    <w:rsid w:val="002E068D"/>
    <w:rsid w:val="002E15D1"/>
    <w:rsid w:val="002E6FE4"/>
    <w:rsid w:val="002F0847"/>
    <w:rsid w:val="002F1831"/>
    <w:rsid w:val="002F2B37"/>
    <w:rsid w:val="002F4E59"/>
    <w:rsid w:val="002F65A2"/>
    <w:rsid w:val="002F77C8"/>
    <w:rsid w:val="00310ED9"/>
    <w:rsid w:val="0031184B"/>
    <w:rsid w:val="00311B66"/>
    <w:rsid w:val="00312CDD"/>
    <w:rsid w:val="00313DBC"/>
    <w:rsid w:val="00317F96"/>
    <w:rsid w:val="003223E8"/>
    <w:rsid w:val="00326267"/>
    <w:rsid w:val="003315AE"/>
    <w:rsid w:val="003354FF"/>
    <w:rsid w:val="00344042"/>
    <w:rsid w:val="00344C9C"/>
    <w:rsid w:val="00347F99"/>
    <w:rsid w:val="00353C4D"/>
    <w:rsid w:val="00363D21"/>
    <w:rsid w:val="003659E4"/>
    <w:rsid w:val="00373268"/>
    <w:rsid w:val="00373B71"/>
    <w:rsid w:val="00376A14"/>
    <w:rsid w:val="00376DE9"/>
    <w:rsid w:val="00380181"/>
    <w:rsid w:val="003823AF"/>
    <w:rsid w:val="00384DDD"/>
    <w:rsid w:val="00391DCD"/>
    <w:rsid w:val="00393BDD"/>
    <w:rsid w:val="003959EA"/>
    <w:rsid w:val="003A5C0A"/>
    <w:rsid w:val="003B6782"/>
    <w:rsid w:val="003B70BD"/>
    <w:rsid w:val="003C29C9"/>
    <w:rsid w:val="003C3C2D"/>
    <w:rsid w:val="003C6422"/>
    <w:rsid w:val="003C69CC"/>
    <w:rsid w:val="003D41DF"/>
    <w:rsid w:val="003D5B01"/>
    <w:rsid w:val="003D656E"/>
    <w:rsid w:val="003D6884"/>
    <w:rsid w:val="003D7A6A"/>
    <w:rsid w:val="003E2A4C"/>
    <w:rsid w:val="003E4EF1"/>
    <w:rsid w:val="003E5968"/>
    <w:rsid w:val="003E62EB"/>
    <w:rsid w:val="003E75CE"/>
    <w:rsid w:val="00401C86"/>
    <w:rsid w:val="00402B00"/>
    <w:rsid w:val="00404493"/>
    <w:rsid w:val="00406859"/>
    <w:rsid w:val="00415C3C"/>
    <w:rsid w:val="00420F72"/>
    <w:rsid w:val="0042167B"/>
    <w:rsid w:val="00421EE7"/>
    <w:rsid w:val="0042409E"/>
    <w:rsid w:val="00435747"/>
    <w:rsid w:val="00440BD1"/>
    <w:rsid w:val="00444634"/>
    <w:rsid w:val="00445C18"/>
    <w:rsid w:val="004472E7"/>
    <w:rsid w:val="00454BAB"/>
    <w:rsid w:val="00456EDE"/>
    <w:rsid w:val="0045764C"/>
    <w:rsid w:val="004747EE"/>
    <w:rsid w:val="004863D6"/>
    <w:rsid w:val="004907D9"/>
    <w:rsid w:val="00496395"/>
    <w:rsid w:val="00496C18"/>
    <w:rsid w:val="004A1BE9"/>
    <w:rsid w:val="004A1D96"/>
    <w:rsid w:val="004A33E2"/>
    <w:rsid w:val="004A3F2B"/>
    <w:rsid w:val="004A46C7"/>
    <w:rsid w:val="004B0B9C"/>
    <w:rsid w:val="004B0EDC"/>
    <w:rsid w:val="004B1F3F"/>
    <w:rsid w:val="004B207B"/>
    <w:rsid w:val="004B5882"/>
    <w:rsid w:val="004B5950"/>
    <w:rsid w:val="004C097E"/>
    <w:rsid w:val="004C21C1"/>
    <w:rsid w:val="004C380D"/>
    <w:rsid w:val="004C44DC"/>
    <w:rsid w:val="004D3037"/>
    <w:rsid w:val="004D5C80"/>
    <w:rsid w:val="004D6240"/>
    <w:rsid w:val="004D69D5"/>
    <w:rsid w:val="004D6E0D"/>
    <w:rsid w:val="004D6F42"/>
    <w:rsid w:val="004E1229"/>
    <w:rsid w:val="004E6E40"/>
    <w:rsid w:val="004F6B92"/>
    <w:rsid w:val="005018A7"/>
    <w:rsid w:val="00501BA0"/>
    <w:rsid w:val="0050287B"/>
    <w:rsid w:val="005046F0"/>
    <w:rsid w:val="00506099"/>
    <w:rsid w:val="00512CC6"/>
    <w:rsid w:val="00513A04"/>
    <w:rsid w:val="00513AE4"/>
    <w:rsid w:val="005249E5"/>
    <w:rsid w:val="00524F91"/>
    <w:rsid w:val="00525890"/>
    <w:rsid w:val="00525AFE"/>
    <w:rsid w:val="005276D1"/>
    <w:rsid w:val="00530818"/>
    <w:rsid w:val="00533BFD"/>
    <w:rsid w:val="00542791"/>
    <w:rsid w:val="00543933"/>
    <w:rsid w:val="00543D59"/>
    <w:rsid w:val="00544198"/>
    <w:rsid w:val="005471EA"/>
    <w:rsid w:val="00551D4D"/>
    <w:rsid w:val="0055284F"/>
    <w:rsid w:val="00552F04"/>
    <w:rsid w:val="005641F7"/>
    <w:rsid w:val="005674BF"/>
    <w:rsid w:val="00572F0B"/>
    <w:rsid w:val="00582E03"/>
    <w:rsid w:val="00584E86"/>
    <w:rsid w:val="005917AE"/>
    <w:rsid w:val="00592FC0"/>
    <w:rsid w:val="0059616E"/>
    <w:rsid w:val="005A0CA9"/>
    <w:rsid w:val="005A713B"/>
    <w:rsid w:val="005B50D3"/>
    <w:rsid w:val="005B53F8"/>
    <w:rsid w:val="005B5B7B"/>
    <w:rsid w:val="005B687F"/>
    <w:rsid w:val="005B6A7E"/>
    <w:rsid w:val="005B7061"/>
    <w:rsid w:val="005B78A7"/>
    <w:rsid w:val="005C3854"/>
    <w:rsid w:val="005C3BAC"/>
    <w:rsid w:val="005C4B22"/>
    <w:rsid w:val="005D0457"/>
    <w:rsid w:val="005D27DC"/>
    <w:rsid w:val="005D34F7"/>
    <w:rsid w:val="005E0137"/>
    <w:rsid w:val="005E0972"/>
    <w:rsid w:val="005E5B13"/>
    <w:rsid w:val="005E61D1"/>
    <w:rsid w:val="005F5DE8"/>
    <w:rsid w:val="005F6C28"/>
    <w:rsid w:val="005F7051"/>
    <w:rsid w:val="00601682"/>
    <w:rsid w:val="00602A4E"/>
    <w:rsid w:val="006038A7"/>
    <w:rsid w:val="00604441"/>
    <w:rsid w:val="00604AC5"/>
    <w:rsid w:val="006106AC"/>
    <w:rsid w:val="00616717"/>
    <w:rsid w:val="00617B52"/>
    <w:rsid w:val="00617B74"/>
    <w:rsid w:val="006205AE"/>
    <w:rsid w:val="0062341B"/>
    <w:rsid w:val="0062585D"/>
    <w:rsid w:val="006266A5"/>
    <w:rsid w:val="00631BF5"/>
    <w:rsid w:val="00632523"/>
    <w:rsid w:val="006327F7"/>
    <w:rsid w:val="00633AC4"/>
    <w:rsid w:val="00640AB0"/>
    <w:rsid w:val="00642935"/>
    <w:rsid w:val="0064467B"/>
    <w:rsid w:val="00644A4E"/>
    <w:rsid w:val="0064695D"/>
    <w:rsid w:val="00647529"/>
    <w:rsid w:val="00653F63"/>
    <w:rsid w:val="0065576C"/>
    <w:rsid w:val="00660084"/>
    <w:rsid w:val="0066031E"/>
    <w:rsid w:val="00663AB5"/>
    <w:rsid w:val="00665339"/>
    <w:rsid w:val="0066535F"/>
    <w:rsid w:val="006672CE"/>
    <w:rsid w:val="006702FB"/>
    <w:rsid w:val="0067362F"/>
    <w:rsid w:val="00675311"/>
    <w:rsid w:val="006760B2"/>
    <w:rsid w:val="00686BB6"/>
    <w:rsid w:val="00687006"/>
    <w:rsid w:val="00687A20"/>
    <w:rsid w:val="00695A4F"/>
    <w:rsid w:val="00697526"/>
    <w:rsid w:val="006A1540"/>
    <w:rsid w:val="006A41DB"/>
    <w:rsid w:val="006A7B41"/>
    <w:rsid w:val="006B0F96"/>
    <w:rsid w:val="006B3CCD"/>
    <w:rsid w:val="006B4B50"/>
    <w:rsid w:val="006B53A8"/>
    <w:rsid w:val="006C18E4"/>
    <w:rsid w:val="006D28A9"/>
    <w:rsid w:val="006D634F"/>
    <w:rsid w:val="006E2B20"/>
    <w:rsid w:val="006E3C24"/>
    <w:rsid w:val="006E3D5D"/>
    <w:rsid w:val="006E52DD"/>
    <w:rsid w:val="006F0A07"/>
    <w:rsid w:val="006F19AA"/>
    <w:rsid w:val="006F2A75"/>
    <w:rsid w:val="006F4D7C"/>
    <w:rsid w:val="007006D5"/>
    <w:rsid w:val="00701736"/>
    <w:rsid w:val="007057BA"/>
    <w:rsid w:val="007064A2"/>
    <w:rsid w:val="007135C9"/>
    <w:rsid w:val="007139D7"/>
    <w:rsid w:val="00715DC6"/>
    <w:rsid w:val="007163B9"/>
    <w:rsid w:val="00724E2C"/>
    <w:rsid w:val="00725CEF"/>
    <w:rsid w:val="00727A8A"/>
    <w:rsid w:val="00730FA2"/>
    <w:rsid w:val="00731FDA"/>
    <w:rsid w:val="007368FD"/>
    <w:rsid w:val="00737F79"/>
    <w:rsid w:val="00745DD0"/>
    <w:rsid w:val="007524FF"/>
    <w:rsid w:val="00757233"/>
    <w:rsid w:val="00760495"/>
    <w:rsid w:val="0076334B"/>
    <w:rsid w:val="00763F36"/>
    <w:rsid w:val="007669A5"/>
    <w:rsid w:val="007679D9"/>
    <w:rsid w:val="00770E4A"/>
    <w:rsid w:val="00784756"/>
    <w:rsid w:val="007917A4"/>
    <w:rsid w:val="007934C1"/>
    <w:rsid w:val="00794618"/>
    <w:rsid w:val="007955D2"/>
    <w:rsid w:val="00796723"/>
    <w:rsid w:val="007A185D"/>
    <w:rsid w:val="007A1C07"/>
    <w:rsid w:val="007A1E88"/>
    <w:rsid w:val="007A553B"/>
    <w:rsid w:val="007B3F51"/>
    <w:rsid w:val="007B533D"/>
    <w:rsid w:val="007B572D"/>
    <w:rsid w:val="007B747C"/>
    <w:rsid w:val="007B7A1E"/>
    <w:rsid w:val="007C037A"/>
    <w:rsid w:val="007C08E5"/>
    <w:rsid w:val="007C0D1D"/>
    <w:rsid w:val="007C34BB"/>
    <w:rsid w:val="007C3E82"/>
    <w:rsid w:val="007C413C"/>
    <w:rsid w:val="007D057D"/>
    <w:rsid w:val="007D089B"/>
    <w:rsid w:val="007D1E9F"/>
    <w:rsid w:val="007D238E"/>
    <w:rsid w:val="007E1857"/>
    <w:rsid w:val="007E5433"/>
    <w:rsid w:val="007E65E3"/>
    <w:rsid w:val="007E6979"/>
    <w:rsid w:val="007E6A99"/>
    <w:rsid w:val="007F2384"/>
    <w:rsid w:val="007F2B8B"/>
    <w:rsid w:val="007F54D6"/>
    <w:rsid w:val="007F5E97"/>
    <w:rsid w:val="007F6654"/>
    <w:rsid w:val="008025BF"/>
    <w:rsid w:val="00802F63"/>
    <w:rsid w:val="00803691"/>
    <w:rsid w:val="00804FF7"/>
    <w:rsid w:val="00810C96"/>
    <w:rsid w:val="00811512"/>
    <w:rsid w:val="0081501C"/>
    <w:rsid w:val="00815EAF"/>
    <w:rsid w:val="008166FE"/>
    <w:rsid w:val="0081671E"/>
    <w:rsid w:val="00820702"/>
    <w:rsid w:val="00821FEB"/>
    <w:rsid w:val="00824A9E"/>
    <w:rsid w:val="008252B1"/>
    <w:rsid w:val="00825681"/>
    <w:rsid w:val="008264D2"/>
    <w:rsid w:val="00837EB3"/>
    <w:rsid w:val="00841450"/>
    <w:rsid w:val="00841C9E"/>
    <w:rsid w:val="0084379D"/>
    <w:rsid w:val="00845BFF"/>
    <w:rsid w:val="00850EA0"/>
    <w:rsid w:val="008536F5"/>
    <w:rsid w:val="008537C7"/>
    <w:rsid w:val="00853946"/>
    <w:rsid w:val="00854F12"/>
    <w:rsid w:val="00856B5E"/>
    <w:rsid w:val="00863774"/>
    <w:rsid w:val="0086742C"/>
    <w:rsid w:val="00867730"/>
    <w:rsid w:val="00871E47"/>
    <w:rsid w:val="008729E6"/>
    <w:rsid w:val="008804F0"/>
    <w:rsid w:val="0088746A"/>
    <w:rsid w:val="00897F99"/>
    <w:rsid w:val="008A3A30"/>
    <w:rsid w:val="008A4C4E"/>
    <w:rsid w:val="008A6109"/>
    <w:rsid w:val="008A79EC"/>
    <w:rsid w:val="008A7BF9"/>
    <w:rsid w:val="008A7ED1"/>
    <w:rsid w:val="008B01DD"/>
    <w:rsid w:val="008B14B6"/>
    <w:rsid w:val="008B16C3"/>
    <w:rsid w:val="008B2ADD"/>
    <w:rsid w:val="008B3687"/>
    <w:rsid w:val="008B3C2D"/>
    <w:rsid w:val="008B3C81"/>
    <w:rsid w:val="008B5276"/>
    <w:rsid w:val="008B6580"/>
    <w:rsid w:val="008B704C"/>
    <w:rsid w:val="008B74EE"/>
    <w:rsid w:val="008C02C3"/>
    <w:rsid w:val="008C179F"/>
    <w:rsid w:val="008C3AF5"/>
    <w:rsid w:val="008C7C97"/>
    <w:rsid w:val="008D1653"/>
    <w:rsid w:val="008D4CBC"/>
    <w:rsid w:val="008D6F6B"/>
    <w:rsid w:val="008E0103"/>
    <w:rsid w:val="008E3B17"/>
    <w:rsid w:val="008E6D8A"/>
    <w:rsid w:val="008F0C5E"/>
    <w:rsid w:val="008F1C45"/>
    <w:rsid w:val="008F21EB"/>
    <w:rsid w:val="008F233A"/>
    <w:rsid w:val="008F3497"/>
    <w:rsid w:val="008F38FA"/>
    <w:rsid w:val="008F7B0C"/>
    <w:rsid w:val="00900667"/>
    <w:rsid w:val="009010DE"/>
    <w:rsid w:val="0090331C"/>
    <w:rsid w:val="00904E73"/>
    <w:rsid w:val="009061A9"/>
    <w:rsid w:val="009127A0"/>
    <w:rsid w:val="009149F0"/>
    <w:rsid w:val="00914EA0"/>
    <w:rsid w:val="00920777"/>
    <w:rsid w:val="0092421C"/>
    <w:rsid w:val="00926F42"/>
    <w:rsid w:val="00930009"/>
    <w:rsid w:val="00931E95"/>
    <w:rsid w:val="00934E58"/>
    <w:rsid w:val="0094159C"/>
    <w:rsid w:val="00946A1F"/>
    <w:rsid w:val="00947E25"/>
    <w:rsid w:val="00947E5F"/>
    <w:rsid w:val="00957394"/>
    <w:rsid w:val="00963421"/>
    <w:rsid w:val="00963E8D"/>
    <w:rsid w:val="00970478"/>
    <w:rsid w:val="009705C1"/>
    <w:rsid w:val="00971555"/>
    <w:rsid w:val="0097581E"/>
    <w:rsid w:val="009759C7"/>
    <w:rsid w:val="009817A4"/>
    <w:rsid w:val="00990399"/>
    <w:rsid w:val="00991677"/>
    <w:rsid w:val="0099289E"/>
    <w:rsid w:val="00994000"/>
    <w:rsid w:val="00994D05"/>
    <w:rsid w:val="00996462"/>
    <w:rsid w:val="009A111C"/>
    <w:rsid w:val="009A1ACE"/>
    <w:rsid w:val="009A22BD"/>
    <w:rsid w:val="009B2017"/>
    <w:rsid w:val="009B28F0"/>
    <w:rsid w:val="009B2C36"/>
    <w:rsid w:val="009B4407"/>
    <w:rsid w:val="009B7F07"/>
    <w:rsid w:val="009C0D6D"/>
    <w:rsid w:val="009C4476"/>
    <w:rsid w:val="009C5486"/>
    <w:rsid w:val="009C5C74"/>
    <w:rsid w:val="009D0C95"/>
    <w:rsid w:val="009D27B4"/>
    <w:rsid w:val="009D52A8"/>
    <w:rsid w:val="009D5977"/>
    <w:rsid w:val="009D7D9E"/>
    <w:rsid w:val="009E0DD7"/>
    <w:rsid w:val="009E3EBF"/>
    <w:rsid w:val="009E4B19"/>
    <w:rsid w:val="009E63C5"/>
    <w:rsid w:val="00A1193D"/>
    <w:rsid w:val="00A2128A"/>
    <w:rsid w:val="00A22D32"/>
    <w:rsid w:val="00A22F16"/>
    <w:rsid w:val="00A25AA0"/>
    <w:rsid w:val="00A26E8A"/>
    <w:rsid w:val="00A37437"/>
    <w:rsid w:val="00A3772A"/>
    <w:rsid w:val="00A4107E"/>
    <w:rsid w:val="00A4237B"/>
    <w:rsid w:val="00A42529"/>
    <w:rsid w:val="00A43156"/>
    <w:rsid w:val="00A43F1C"/>
    <w:rsid w:val="00A46469"/>
    <w:rsid w:val="00A53EC5"/>
    <w:rsid w:val="00A55C3E"/>
    <w:rsid w:val="00A62429"/>
    <w:rsid w:val="00A667EB"/>
    <w:rsid w:val="00A70DE0"/>
    <w:rsid w:val="00A7250F"/>
    <w:rsid w:val="00A7374C"/>
    <w:rsid w:val="00A816B6"/>
    <w:rsid w:val="00A82B2D"/>
    <w:rsid w:val="00A84611"/>
    <w:rsid w:val="00A86555"/>
    <w:rsid w:val="00A878CA"/>
    <w:rsid w:val="00A927B4"/>
    <w:rsid w:val="00A9351E"/>
    <w:rsid w:val="00A93623"/>
    <w:rsid w:val="00A937F1"/>
    <w:rsid w:val="00A939ED"/>
    <w:rsid w:val="00A9456C"/>
    <w:rsid w:val="00A97843"/>
    <w:rsid w:val="00AA0720"/>
    <w:rsid w:val="00AA4FC9"/>
    <w:rsid w:val="00AB28FD"/>
    <w:rsid w:val="00AB37F7"/>
    <w:rsid w:val="00AB38E6"/>
    <w:rsid w:val="00AB4825"/>
    <w:rsid w:val="00AB7657"/>
    <w:rsid w:val="00AC00C6"/>
    <w:rsid w:val="00AC27CB"/>
    <w:rsid w:val="00AC5B34"/>
    <w:rsid w:val="00AC79F8"/>
    <w:rsid w:val="00AD37CF"/>
    <w:rsid w:val="00AD74EF"/>
    <w:rsid w:val="00AF0143"/>
    <w:rsid w:val="00AF1C91"/>
    <w:rsid w:val="00B00563"/>
    <w:rsid w:val="00B03410"/>
    <w:rsid w:val="00B12C0C"/>
    <w:rsid w:val="00B2300E"/>
    <w:rsid w:val="00B27EEE"/>
    <w:rsid w:val="00B300EA"/>
    <w:rsid w:val="00B3143D"/>
    <w:rsid w:val="00B33720"/>
    <w:rsid w:val="00B348F8"/>
    <w:rsid w:val="00B35FF1"/>
    <w:rsid w:val="00B3626E"/>
    <w:rsid w:val="00B41C1B"/>
    <w:rsid w:val="00B5540C"/>
    <w:rsid w:val="00B600FD"/>
    <w:rsid w:val="00B62399"/>
    <w:rsid w:val="00B64427"/>
    <w:rsid w:val="00B6552C"/>
    <w:rsid w:val="00B6793C"/>
    <w:rsid w:val="00B70D60"/>
    <w:rsid w:val="00B74926"/>
    <w:rsid w:val="00B76CB9"/>
    <w:rsid w:val="00B81214"/>
    <w:rsid w:val="00B8418F"/>
    <w:rsid w:val="00B8426F"/>
    <w:rsid w:val="00B8641D"/>
    <w:rsid w:val="00B96837"/>
    <w:rsid w:val="00B96AB7"/>
    <w:rsid w:val="00BA4297"/>
    <w:rsid w:val="00BA4B2D"/>
    <w:rsid w:val="00BA4BF2"/>
    <w:rsid w:val="00BA7CF2"/>
    <w:rsid w:val="00BB6975"/>
    <w:rsid w:val="00BB79CA"/>
    <w:rsid w:val="00BB7FEF"/>
    <w:rsid w:val="00BC2A31"/>
    <w:rsid w:val="00BC3348"/>
    <w:rsid w:val="00BC3624"/>
    <w:rsid w:val="00BC43D4"/>
    <w:rsid w:val="00BC4DEA"/>
    <w:rsid w:val="00BC6341"/>
    <w:rsid w:val="00BD018C"/>
    <w:rsid w:val="00BD09E3"/>
    <w:rsid w:val="00BD1B0B"/>
    <w:rsid w:val="00BD56CD"/>
    <w:rsid w:val="00BD628B"/>
    <w:rsid w:val="00BF059A"/>
    <w:rsid w:val="00BF40AB"/>
    <w:rsid w:val="00BF4549"/>
    <w:rsid w:val="00BF77CF"/>
    <w:rsid w:val="00C002D2"/>
    <w:rsid w:val="00C006F4"/>
    <w:rsid w:val="00C02C01"/>
    <w:rsid w:val="00C0605E"/>
    <w:rsid w:val="00C070CC"/>
    <w:rsid w:val="00C108BE"/>
    <w:rsid w:val="00C148B9"/>
    <w:rsid w:val="00C2068C"/>
    <w:rsid w:val="00C21D60"/>
    <w:rsid w:val="00C23214"/>
    <w:rsid w:val="00C24067"/>
    <w:rsid w:val="00C2499A"/>
    <w:rsid w:val="00C24B24"/>
    <w:rsid w:val="00C315AF"/>
    <w:rsid w:val="00C33F9A"/>
    <w:rsid w:val="00C3522C"/>
    <w:rsid w:val="00C37463"/>
    <w:rsid w:val="00C402EE"/>
    <w:rsid w:val="00C4313C"/>
    <w:rsid w:val="00C448FE"/>
    <w:rsid w:val="00C449D0"/>
    <w:rsid w:val="00C458F5"/>
    <w:rsid w:val="00C538F7"/>
    <w:rsid w:val="00C5452F"/>
    <w:rsid w:val="00C60349"/>
    <w:rsid w:val="00C62532"/>
    <w:rsid w:val="00C65887"/>
    <w:rsid w:val="00C71A4A"/>
    <w:rsid w:val="00C74125"/>
    <w:rsid w:val="00C80094"/>
    <w:rsid w:val="00C82594"/>
    <w:rsid w:val="00C82D62"/>
    <w:rsid w:val="00C83E6B"/>
    <w:rsid w:val="00C84E5B"/>
    <w:rsid w:val="00C94F00"/>
    <w:rsid w:val="00C94F48"/>
    <w:rsid w:val="00C95447"/>
    <w:rsid w:val="00CA0329"/>
    <w:rsid w:val="00CA3FEA"/>
    <w:rsid w:val="00CA5A19"/>
    <w:rsid w:val="00CB058E"/>
    <w:rsid w:val="00CB5752"/>
    <w:rsid w:val="00CB584C"/>
    <w:rsid w:val="00CB5AE8"/>
    <w:rsid w:val="00CB5E22"/>
    <w:rsid w:val="00CD0DD3"/>
    <w:rsid w:val="00CD4E69"/>
    <w:rsid w:val="00CE1F53"/>
    <w:rsid w:val="00CE40AA"/>
    <w:rsid w:val="00CE5E16"/>
    <w:rsid w:val="00CE7505"/>
    <w:rsid w:val="00CF020C"/>
    <w:rsid w:val="00CF1647"/>
    <w:rsid w:val="00CF1C9C"/>
    <w:rsid w:val="00CF2443"/>
    <w:rsid w:val="00CF4161"/>
    <w:rsid w:val="00CF490F"/>
    <w:rsid w:val="00CF5D80"/>
    <w:rsid w:val="00CF6973"/>
    <w:rsid w:val="00D0016E"/>
    <w:rsid w:val="00D009F8"/>
    <w:rsid w:val="00D0547B"/>
    <w:rsid w:val="00D15AB0"/>
    <w:rsid w:val="00D171E7"/>
    <w:rsid w:val="00D178BD"/>
    <w:rsid w:val="00D24457"/>
    <w:rsid w:val="00D250A6"/>
    <w:rsid w:val="00D250B6"/>
    <w:rsid w:val="00D30639"/>
    <w:rsid w:val="00D317AA"/>
    <w:rsid w:val="00D338E4"/>
    <w:rsid w:val="00D345CB"/>
    <w:rsid w:val="00D36032"/>
    <w:rsid w:val="00D37A76"/>
    <w:rsid w:val="00D415F9"/>
    <w:rsid w:val="00D43C90"/>
    <w:rsid w:val="00D50D35"/>
    <w:rsid w:val="00D51017"/>
    <w:rsid w:val="00D552C0"/>
    <w:rsid w:val="00D56671"/>
    <w:rsid w:val="00D56ADB"/>
    <w:rsid w:val="00D57623"/>
    <w:rsid w:val="00D60480"/>
    <w:rsid w:val="00D65C68"/>
    <w:rsid w:val="00D77340"/>
    <w:rsid w:val="00D81211"/>
    <w:rsid w:val="00D864E4"/>
    <w:rsid w:val="00D917E8"/>
    <w:rsid w:val="00D93744"/>
    <w:rsid w:val="00D945B8"/>
    <w:rsid w:val="00D94D4A"/>
    <w:rsid w:val="00DA0245"/>
    <w:rsid w:val="00DA7E1E"/>
    <w:rsid w:val="00DB250D"/>
    <w:rsid w:val="00DB3F90"/>
    <w:rsid w:val="00DB5E96"/>
    <w:rsid w:val="00DB67D2"/>
    <w:rsid w:val="00DC2A3B"/>
    <w:rsid w:val="00DC46B7"/>
    <w:rsid w:val="00DD3239"/>
    <w:rsid w:val="00DE0E36"/>
    <w:rsid w:val="00DE426C"/>
    <w:rsid w:val="00DE5C1F"/>
    <w:rsid w:val="00DF3CEB"/>
    <w:rsid w:val="00DF44EF"/>
    <w:rsid w:val="00DF4B71"/>
    <w:rsid w:val="00E0305B"/>
    <w:rsid w:val="00E04D6D"/>
    <w:rsid w:val="00E06195"/>
    <w:rsid w:val="00E06C8A"/>
    <w:rsid w:val="00E12705"/>
    <w:rsid w:val="00E12959"/>
    <w:rsid w:val="00E16931"/>
    <w:rsid w:val="00E21777"/>
    <w:rsid w:val="00E237E5"/>
    <w:rsid w:val="00E24AB4"/>
    <w:rsid w:val="00E2647D"/>
    <w:rsid w:val="00E319BE"/>
    <w:rsid w:val="00E3785A"/>
    <w:rsid w:val="00E418A0"/>
    <w:rsid w:val="00E50832"/>
    <w:rsid w:val="00E514A0"/>
    <w:rsid w:val="00E529C2"/>
    <w:rsid w:val="00E56D68"/>
    <w:rsid w:val="00E62F4D"/>
    <w:rsid w:val="00E63EEB"/>
    <w:rsid w:val="00E664A0"/>
    <w:rsid w:val="00E67290"/>
    <w:rsid w:val="00E67A0A"/>
    <w:rsid w:val="00E742BE"/>
    <w:rsid w:val="00E8294C"/>
    <w:rsid w:val="00E91CD0"/>
    <w:rsid w:val="00E9322D"/>
    <w:rsid w:val="00E95524"/>
    <w:rsid w:val="00EA5986"/>
    <w:rsid w:val="00EB08EA"/>
    <w:rsid w:val="00EB0EE9"/>
    <w:rsid w:val="00EB2256"/>
    <w:rsid w:val="00EB3BD3"/>
    <w:rsid w:val="00EB5608"/>
    <w:rsid w:val="00EC0937"/>
    <w:rsid w:val="00EC24B4"/>
    <w:rsid w:val="00EC67F5"/>
    <w:rsid w:val="00EC7544"/>
    <w:rsid w:val="00ED32FB"/>
    <w:rsid w:val="00ED5765"/>
    <w:rsid w:val="00ED6CF9"/>
    <w:rsid w:val="00ED7132"/>
    <w:rsid w:val="00EE0889"/>
    <w:rsid w:val="00EE21B9"/>
    <w:rsid w:val="00EE26EA"/>
    <w:rsid w:val="00EE33F7"/>
    <w:rsid w:val="00EE587C"/>
    <w:rsid w:val="00EF2106"/>
    <w:rsid w:val="00EF287F"/>
    <w:rsid w:val="00F00406"/>
    <w:rsid w:val="00F0189A"/>
    <w:rsid w:val="00F02206"/>
    <w:rsid w:val="00F02699"/>
    <w:rsid w:val="00F07DD9"/>
    <w:rsid w:val="00F132A9"/>
    <w:rsid w:val="00F13CC9"/>
    <w:rsid w:val="00F14C40"/>
    <w:rsid w:val="00F15717"/>
    <w:rsid w:val="00F22690"/>
    <w:rsid w:val="00F22699"/>
    <w:rsid w:val="00F273E8"/>
    <w:rsid w:val="00F27DCC"/>
    <w:rsid w:val="00F34438"/>
    <w:rsid w:val="00F344D7"/>
    <w:rsid w:val="00F353DF"/>
    <w:rsid w:val="00F35963"/>
    <w:rsid w:val="00F41B7A"/>
    <w:rsid w:val="00F435F1"/>
    <w:rsid w:val="00F4518B"/>
    <w:rsid w:val="00F54C6A"/>
    <w:rsid w:val="00F61574"/>
    <w:rsid w:val="00F66045"/>
    <w:rsid w:val="00F71E2A"/>
    <w:rsid w:val="00F72112"/>
    <w:rsid w:val="00F74C50"/>
    <w:rsid w:val="00F752F7"/>
    <w:rsid w:val="00F82BC3"/>
    <w:rsid w:val="00F84BC3"/>
    <w:rsid w:val="00F9557A"/>
    <w:rsid w:val="00FA33B1"/>
    <w:rsid w:val="00FA3DC0"/>
    <w:rsid w:val="00FA5003"/>
    <w:rsid w:val="00FA6878"/>
    <w:rsid w:val="00FA7EC9"/>
    <w:rsid w:val="00FB0862"/>
    <w:rsid w:val="00FB418D"/>
    <w:rsid w:val="00FB6766"/>
    <w:rsid w:val="00FC7808"/>
    <w:rsid w:val="00FC790F"/>
    <w:rsid w:val="00FD1F53"/>
    <w:rsid w:val="00FD4BF5"/>
    <w:rsid w:val="00FD602C"/>
    <w:rsid w:val="00FD6384"/>
    <w:rsid w:val="00FE076B"/>
    <w:rsid w:val="00FE1D1E"/>
    <w:rsid w:val="00FE36FF"/>
    <w:rsid w:val="00FE3C85"/>
    <w:rsid w:val="00FE7A6B"/>
    <w:rsid w:val="00FF0B41"/>
    <w:rsid w:val="00FF206D"/>
    <w:rsid w:val="00FF31E0"/>
    <w:rsid w:val="00FF4D92"/>
    <w:rsid w:val="00FF6345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E212A"/>
  <w15:docId w15:val="{840E05A4-2ED5-4E05-B57C-45B0B9949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1 - רגיל"/>
    <w:qFormat/>
    <w:rsid w:val="00C80094"/>
    <w:pPr>
      <w:bidi/>
      <w:spacing w:after="120"/>
    </w:pPr>
  </w:style>
  <w:style w:type="paragraph" w:styleId="Heading1">
    <w:name w:val="heading 1"/>
    <w:basedOn w:val="Normal"/>
    <w:next w:val="Normal"/>
    <w:link w:val="Heading1Char"/>
    <w:qFormat/>
    <w:rsid w:val="008A6109"/>
    <w:pPr>
      <w:bidi w:val="0"/>
      <w:jc w:val="right"/>
      <w:outlineLvl w:val="0"/>
    </w:pPr>
    <w:rPr>
      <w:b/>
      <w:bCs/>
      <w:sz w:val="66"/>
      <w:szCs w:val="66"/>
    </w:rPr>
  </w:style>
  <w:style w:type="paragraph" w:styleId="Heading2">
    <w:name w:val="heading 2"/>
    <w:aliases w:val="02 - כותרת 2"/>
    <w:basedOn w:val="Normal"/>
    <w:next w:val="Normal"/>
    <w:link w:val="Heading2Char"/>
    <w:unhideWhenUsed/>
    <w:qFormat/>
    <w:rsid w:val="00C80094"/>
    <w:pPr>
      <w:keepNext/>
      <w:keepLines/>
      <w:spacing w:after="0"/>
      <w:outlineLvl w:val="1"/>
    </w:pPr>
    <w:rPr>
      <w:rFonts w:eastAsiaTheme="majorEastAsia" w:cs="Arial"/>
      <w:b/>
      <w:bCs/>
      <w:color w:val="4F81BD" w:themeColor="accent1"/>
      <w:sz w:val="36"/>
      <w:szCs w:val="36"/>
    </w:rPr>
  </w:style>
  <w:style w:type="paragraph" w:styleId="Heading3">
    <w:name w:val="heading 3"/>
    <w:aliases w:val="03 - כותרת 3"/>
    <w:basedOn w:val="Normal"/>
    <w:next w:val="Normal"/>
    <w:link w:val="Heading3Char"/>
    <w:unhideWhenUsed/>
    <w:qFormat/>
    <w:rsid w:val="00C80094"/>
    <w:pPr>
      <w:keepNext/>
      <w:keepLines/>
      <w:spacing w:before="120" w:after="0"/>
      <w:outlineLvl w:val="2"/>
    </w:pPr>
    <w:rPr>
      <w:rFonts w:eastAsiaTheme="majorEastAsia" w:cs="Arial"/>
      <w:b/>
      <w:bCs/>
      <w:color w:val="365F91" w:themeColor="accent1" w:themeShade="BF"/>
      <w:sz w:val="28"/>
      <w:szCs w:val="28"/>
    </w:rPr>
  </w:style>
  <w:style w:type="paragraph" w:styleId="Heading4">
    <w:name w:val="heading 4"/>
    <w:aliases w:val="04 - כותרת 4"/>
    <w:basedOn w:val="Normal"/>
    <w:next w:val="Normal"/>
    <w:link w:val="Heading4Char"/>
    <w:autoRedefine/>
    <w:unhideWhenUsed/>
    <w:qFormat/>
    <w:rsid w:val="0024605D"/>
    <w:pPr>
      <w:keepNext/>
      <w:keepLines/>
      <w:spacing w:before="120" w:after="0"/>
      <w:outlineLvl w:val="3"/>
    </w:pPr>
    <w:rPr>
      <w:rFonts w:eastAsiaTheme="majorEastAsia"/>
      <w:b/>
      <w:bCs/>
      <w:color w:val="365F91" w:themeColor="accent1" w:themeShade="BF"/>
    </w:rPr>
  </w:style>
  <w:style w:type="paragraph" w:styleId="Heading5">
    <w:name w:val="heading 5"/>
    <w:aliases w:val="הערה"/>
    <w:basedOn w:val="Normal"/>
    <w:next w:val="Normal"/>
    <w:link w:val="Heading5Char"/>
    <w:qFormat/>
    <w:rsid w:val="00C538F7"/>
    <w:pPr>
      <w:spacing w:after="0"/>
      <w:outlineLvl w:val="4"/>
    </w:pPr>
    <w:rPr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99039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99039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99039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דוגמא"/>
    <w:basedOn w:val="Normal"/>
    <w:next w:val="Normal"/>
    <w:link w:val="Heading9Char"/>
    <w:qFormat/>
    <w:rsid w:val="00C538F7"/>
    <w:pPr>
      <w:spacing w:after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6109"/>
    <w:rPr>
      <w:b/>
      <w:bCs/>
      <w:sz w:val="66"/>
      <w:szCs w:val="66"/>
    </w:rPr>
  </w:style>
  <w:style w:type="character" w:customStyle="1" w:styleId="Heading2Char">
    <w:name w:val="Heading 2 Char"/>
    <w:aliases w:val="02 - כותרת 2 Char"/>
    <w:basedOn w:val="DefaultParagraphFont"/>
    <w:link w:val="Heading2"/>
    <w:rsid w:val="00C80094"/>
    <w:rPr>
      <w:rFonts w:eastAsiaTheme="majorEastAsia" w:cs="Arial"/>
      <w:b/>
      <w:bCs/>
      <w:color w:val="4F81BD" w:themeColor="accent1"/>
      <w:sz w:val="36"/>
      <w:szCs w:val="36"/>
    </w:rPr>
  </w:style>
  <w:style w:type="character" w:customStyle="1" w:styleId="Heading3Char">
    <w:name w:val="Heading 3 Char"/>
    <w:aliases w:val="03 - כותרת 3 Char"/>
    <w:basedOn w:val="DefaultParagraphFont"/>
    <w:link w:val="Heading3"/>
    <w:rsid w:val="00C80094"/>
    <w:rPr>
      <w:rFonts w:eastAsiaTheme="majorEastAsia" w:cs="Arial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aliases w:val="04 - כותרת 4 Char"/>
    <w:basedOn w:val="DefaultParagraphFont"/>
    <w:link w:val="Heading4"/>
    <w:rsid w:val="0024605D"/>
    <w:rPr>
      <w:rFonts w:eastAsiaTheme="majorEastAsia"/>
      <w:b/>
      <w:bCs/>
      <w:color w:val="365F91" w:themeColor="accent1" w:themeShade="BF"/>
    </w:rPr>
  </w:style>
  <w:style w:type="character" w:customStyle="1" w:styleId="Heading5Char">
    <w:name w:val="Heading 5 Char"/>
    <w:aliases w:val="הערה Char"/>
    <w:basedOn w:val="DefaultParagraphFont"/>
    <w:link w:val="Heading5"/>
    <w:rsid w:val="00C538F7"/>
    <w:rPr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039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039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039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דוגמא Char"/>
    <w:basedOn w:val="DefaultParagraphFont"/>
    <w:link w:val="Heading9"/>
    <w:rsid w:val="00C538F7"/>
  </w:style>
  <w:style w:type="paragraph" w:styleId="Header">
    <w:name w:val="header"/>
    <w:basedOn w:val="Normal"/>
    <w:link w:val="HeaderChar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171E7"/>
  </w:style>
  <w:style w:type="paragraph" w:styleId="Footer">
    <w:name w:val="footer"/>
    <w:basedOn w:val="Normal"/>
    <w:link w:val="FooterChar"/>
    <w:uiPriority w:val="99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1E7"/>
  </w:style>
  <w:style w:type="paragraph" w:styleId="BalloonText">
    <w:name w:val="Balloon Text"/>
    <w:basedOn w:val="Normal"/>
    <w:link w:val="BalloonTextChar"/>
    <w:uiPriority w:val="99"/>
    <w:semiHidden/>
    <w:unhideWhenUsed/>
    <w:rsid w:val="00D171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1E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10ED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310ED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10ED9"/>
    <w:pPr>
      <w:spacing w:after="0" w:line="320" w:lineRule="exact"/>
    </w:pPr>
    <w:rPr>
      <w:rFonts w:ascii="Arial" w:eastAsia="Times New Roman" w:hAnsi="Arial" w:cs="Arial"/>
      <w:sz w:val="20"/>
      <w:szCs w:val="20"/>
      <w:lang w:eastAsia="he-IL"/>
    </w:rPr>
  </w:style>
  <w:style w:type="character" w:customStyle="1" w:styleId="CommentTextChar">
    <w:name w:val="Comment Text Char"/>
    <w:basedOn w:val="DefaultParagraphFont"/>
    <w:link w:val="CommentText"/>
    <w:semiHidden/>
    <w:rsid w:val="00310ED9"/>
    <w:rPr>
      <w:rFonts w:ascii="Arial" w:eastAsia="Times New Roman" w:hAnsi="Arial" w:cs="Arial"/>
      <w:sz w:val="20"/>
      <w:szCs w:val="20"/>
      <w:lang w:eastAsia="he-IL"/>
    </w:rPr>
  </w:style>
  <w:style w:type="paragraph" w:styleId="Caption">
    <w:name w:val="caption"/>
    <w:basedOn w:val="Normal"/>
    <w:next w:val="Normal"/>
    <w:uiPriority w:val="35"/>
    <w:unhideWhenUsed/>
    <w:qFormat/>
    <w:rsid w:val="00160D3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link w:val="NoSpacingChar"/>
    <w:uiPriority w:val="1"/>
    <w:qFormat/>
    <w:rsid w:val="00393BDD"/>
    <w:pPr>
      <w:bidi/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3BDD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E15D1"/>
    <w:pPr>
      <w:ind w:left="720"/>
      <w:contextualSpacing/>
    </w:pPr>
  </w:style>
  <w:style w:type="character" w:styleId="PageNumber">
    <w:name w:val="page number"/>
    <w:basedOn w:val="DefaultParagraphFont"/>
    <w:rsid w:val="008A6109"/>
  </w:style>
  <w:style w:type="paragraph" w:customStyle="1" w:styleId="Code">
    <w:name w:val="Code"/>
    <w:basedOn w:val="Normal"/>
    <w:rsid w:val="008A610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num" w:pos="792"/>
        <w:tab w:val="left" w:pos="1134"/>
        <w:tab w:val="left" w:pos="1418"/>
        <w:tab w:val="left" w:pos="1701"/>
        <w:tab w:val="left" w:pos="1985"/>
        <w:tab w:val="left" w:pos="2268"/>
      </w:tabs>
      <w:bidi w:val="0"/>
      <w:spacing w:after="0" w:line="240" w:lineRule="exact"/>
      <w:ind w:left="792" w:right="792" w:hanging="432"/>
    </w:pPr>
    <w:rPr>
      <w:rFonts w:ascii="Courier New" w:eastAsia="Times New Roman" w:hAnsi="Courier New" w:cs="Courier New"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D317AA"/>
    <w:pPr>
      <w:tabs>
        <w:tab w:val="right" w:leader="dot" w:pos="8296"/>
      </w:tabs>
      <w:spacing w:after="0" w:line="320" w:lineRule="exact"/>
    </w:pPr>
    <w:rPr>
      <w:rFonts w:eastAsia="Times New Roman" w:cs="Arial"/>
      <w:b/>
      <w:bCs/>
      <w:sz w:val="28"/>
      <w:szCs w:val="28"/>
      <w:lang w:eastAsia="he-IL"/>
    </w:rPr>
  </w:style>
  <w:style w:type="paragraph" w:styleId="TOC2">
    <w:name w:val="toc 2"/>
    <w:basedOn w:val="Normal"/>
    <w:next w:val="Normal"/>
    <w:autoRedefine/>
    <w:uiPriority w:val="39"/>
    <w:rsid w:val="00174A92"/>
    <w:pPr>
      <w:spacing w:after="0" w:line="320" w:lineRule="exact"/>
      <w:ind w:left="240"/>
    </w:pPr>
    <w:rPr>
      <w:rFonts w:eastAsia="Times New Roman" w:cs="Arial"/>
      <w:sz w:val="24"/>
      <w:szCs w:val="24"/>
      <w:lang w:eastAsia="he-IL"/>
    </w:rPr>
  </w:style>
  <w:style w:type="paragraph" w:styleId="TOC3">
    <w:name w:val="toc 3"/>
    <w:basedOn w:val="Normal"/>
    <w:next w:val="Normal"/>
    <w:autoRedefine/>
    <w:uiPriority w:val="39"/>
    <w:rsid w:val="00174A92"/>
    <w:pPr>
      <w:spacing w:after="0" w:line="320" w:lineRule="exact"/>
      <w:ind w:left="480"/>
    </w:pPr>
    <w:rPr>
      <w:rFonts w:eastAsia="Times New Roman" w:cs="Arial"/>
      <w:sz w:val="20"/>
      <w:szCs w:val="20"/>
      <w:lang w:eastAsia="he-IL"/>
    </w:rPr>
  </w:style>
  <w:style w:type="paragraph" w:styleId="BodyText">
    <w:name w:val="Body Text"/>
    <w:basedOn w:val="Normal"/>
    <w:link w:val="BodyTextChar"/>
    <w:rsid w:val="008A6109"/>
    <w:pPr>
      <w:bidi w:val="0"/>
      <w:spacing w:after="0" w:line="320" w:lineRule="exact"/>
    </w:pPr>
    <w:rPr>
      <w:rFonts w:ascii="Courier New" w:eastAsia="Times New Roman" w:hAnsi="Courier New" w:cs="Courier New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8A6109"/>
    <w:rPr>
      <w:rFonts w:ascii="Courier New" w:eastAsia="Times New Roman" w:hAnsi="Courier New" w:cs="Courier New"/>
      <w:sz w:val="20"/>
      <w:szCs w:val="20"/>
    </w:rPr>
  </w:style>
  <w:style w:type="paragraph" w:styleId="BodyText2">
    <w:name w:val="Body Text 2"/>
    <w:basedOn w:val="Normal"/>
    <w:link w:val="BodyText2Char"/>
    <w:rsid w:val="008A6109"/>
    <w:pPr>
      <w:bidi w:val="0"/>
      <w:spacing w:after="0" w:line="320" w:lineRule="exact"/>
    </w:pPr>
    <w:rPr>
      <w:rFonts w:ascii="Courier New" w:eastAsia="Times New Roman" w:hAnsi="Courier New" w:cs="Courier New"/>
    </w:rPr>
  </w:style>
  <w:style w:type="character" w:customStyle="1" w:styleId="BodyText2Char">
    <w:name w:val="Body Text 2 Char"/>
    <w:basedOn w:val="DefaultParagraphFont"/>
    <w:link w:val="BodyText2"/>
    <w:rsid w:val="008A6109"/>
    <w:rPr>
      <w:rFonts w:ascii="Courier New" w:eastAsia="Times New Roman" w:hAnsi="Courier New" w:cs="Courier New"/>
    </w:rPr>
  </w:style>
  <w:style w:type="paragraph" w:styleId="TOC4">
    <w:name w:val="toc 4"/>
    <w:basedOn w:val="Normal"/>
    <w:next w:val="Normal"/>
    <w:autoRedefine/>
    <w:uiPriority w:val="39"/>
    <w:rsid w:val="008A6109"/>
    <w:pPr>
      <w:spacing w:after="0" w:line="320" w:lineRule="exact"/>
      <w:ind w:left="720"/>
    </w:pPr>
    <w:rPr>
      <w:rFonts w:ascii="Arial" w:eastAsia="Times New Roman" w:hAnsi="Arial" w:cs="Arial"/>
      <w:sz w:val="24"/>
      <w:szCs w:val="24"/>
      <w:lang w:eastAsia="he-IL"/>
    </w:rPr>
  </w:style>
  <w:style w:type="paragraph" w:styleId="TOC5">
    <w:name w:val="toc 5"/>
    <w:basedOn w:val="Normal"/>
    <w:next w:val="Normal"/>
    <w:autoRedefine/>
    <w:uiPriority w:val="39"/>
    <w:rsid w:val="008A6109"/>
    <w:pPr>
      <w:spacing w:after="0" w:line="320" w:lineRule="exact"/>
      <w:ind w:left="960"/>
    </w:pPr>
    <w:rPr>
      <w:rFonts w:ascii="Arial" w:eastAsia="Times New Roman" w:hAnsi="Arial" w:cs="Arial"/>
      <w:sz w:val="24"/>
      <w:szCs w:val="24"/>
      <w:lang w:eastAsia="he-IL"/>
    </w:rPr>
  </w:style>
  <w:style w:type="paragraph" w:styleId="NormalWeb">
    <w:name w:val="Normal (Web)"/>
    <w:basedOn w:val="Normal"/>
    <w:rsid w:val="008A610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92F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92FC8"/>
    <w:rPr>
      <w:rFonts w:ascii="Tahoma" w:hAnsi="Tahoma" w:cs="Tahoma"/>
      <w:sz w:val="16"/>
      <w:szCs w:val="16"/>
    </w:rPr>
  </w:style>
  <w:style w:type="paragraph" w:styleId="TOC9">
    <w:name w:val="toc 9"/>
    <w:basedOn w:val="Normal"/>
    <w:next w:val="Normal"/>
    <w:autoRedefine/>
    <w:uiPriority w:val="39"/>
    <w:unhideWhenUsed/>
    <w:rsid w:val="00990399"/>
    <w:pPr>
      <w:spacing w:after="100"/>
      <w:ind w:left="1760"/>
    </w:pPr>
  </w:style>
  <w:style w:type="paragraph" w:styleId="HTMLPreformatted">
    <w:name w:val="HTML Preformatted"/>
    <w:basedOn w:val="Normal"/>
    <w:link w:val="HTMLPreformattedChar"/>
    <w:unhideWhenUsed/>
    <w:rsid w:val="000B29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2922"/>
    <w:rPr>
      <w:rFonts w:ascii="Courier New" w:eastAsia="Times New Roman" w:hAnsi="Courier New" w:cs="Courier New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74A92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174A92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174A92"/>
    <w:pPr>
      <w:spacing w:after="100"/>
      <w:ind w:left="1540"/>
    </w:pPr>
    <w:rPr>
      <w:rFonts w:eastAsiaTheme="minorEastAsia"/>
    </w:rPr>
  </w:style>
  <w:style w:type="character" w:customStyle="1" w:styleId="toctoggle">
    <w:name w:val="toctoggle"/>
    <w:basedOn w:val="DefaultParagraphFont"/>
    <w:rsid w:val="00C80094"/>
  </w:style>
  <w:style w:type="character" w:customStyle="1" w:styleId="tocnumber2">
    <w:name w:val="tocnumber2"/>
    <w:basedOn w:val="DefaultParagraphFont"/>
    <w:rsid w:val="00C80094"/>
  </w:style>
  <w:style w:type="character" w:customStyle="1" w:styleId="toctext">
    <w:name w:val="toctext"/>
    <w:basedOn w:val="DefaultParagraphFont"/>
    <w:rsid w:val="00C80094"/>
  </w:style>
  <w:style w:type="paragraph" w:customStyle="1" w:styleId="08-">
    <w:name w:val="08 - אופציה למצגת"/>
    <w:basedOn w:val="Normal"/>
    <w:next w:val="Normal"/>
    <w:autoRedefine/>
    <w:qFormat/>
    <w:rsid w:val="003D6884"/>
    <w:rPr>
      <w:i/>
      <w:iCs/>
      <w:color w:val="A6A6A6" w:themeColor="background1" w:themeShade="A6"/>
    </w:rPr>
  </w:style>
  <w:style w:type="paragraph" w:customStyle="1" w:styleId="07-">
    <w:name w:val="07 - טקסט לתמונה"/>
    <w:basedOn w:val="Normal"/>
    <w:next w:val="Normal"/>
    <w:qFormat/>
    <w:rsid w:val="003D5B01"/>
    <w:pPr>
      <w:ind w:left="964" w:hanging="851"/>
    </w:pPr>
    <w:rPr>
      <w:i/>
      <w:iCs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B2D"/>
    <w:rPr>
      <w:color w:val="800080" w:themeColor="followedHyperlink"/>
      <w:u w:val="single"/>
    </w:rPr>
  </w:style>
  <w:style w:type="paragraph" w:customStyle="1" w:styleId="06-">
    <w:name w:val="06 - תמונה"/>
    <w:basedOn w:val="Normal"/>
    <w:next w:val="07-"/>
    <w:link w:val="06-0"/>
    <w:qFormat/>
    <w:rsid w:val="00695A4F"/>
    <w:pPr>
      <w:spacing w:after="0"/>
      <w:ind w:left="-199"/>
    </w:pPr>
    <w:rPr>
      <w:noProof/>
    </w:rPr>
  </w:style>
  <w:style w:type="paragraph" w:customStyle="1" w:styleId="05-">
    <w:name w:val="05 - רגיל לפני תמונה"/>
    <w:basedOn w:val="Normal"/>
    <w:next w:val="06-"/>
    <w:link w:val="05-0"/>
    <w:qFormat/>
    <w:rsid w:val="00695A4F"/>
    <w:pPr>
      <w:spacing w:after="0"/>
    </w:pPr>
  </w:style>
  <w:style w:type="character" w:customStyle="1" w:styleId="06-0">
    <w:name w:val="06 - תמונה תו"/>
    <w:basedOn w:val="DefaultParagraphFont"/>
    <w:link w:val="06-"/>
    <w:rsid w:val="00695A4F"/>
    <w:rPr>
      <w:noProof/>
    </w:rPr>
  </w:style>
  <w:style w:type="character" w:customStyle="1" w:styleId="05-0">
    <w:name w:val="05 - רגיל לפני תמונה תו"/>
    <w:basedOn w:val="DefaultParagraphFont"/>
    <w:link w:val="05-"/>
    <w:rsid w:val="00695A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398"/>
    <w:pPr>
      <w:spacing w:after="120" w:line="240" w:lineRule="auto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398"/>
    <w:rPr>
      <w:rFonts w:ascii="Arial" w:eastAsia="Times New Roman" w:hAnsi="Arial" w:cs="Arial"/>
      <w:b/>
      <w:bCs/>
      <w:sz w:val="20"/>
      <w:szCs w:val="20"/>
      <w:lang w:eastAsia="he-IL"/>
    </w:rPr>
  </w:style>
  <w:style w:type="table" w:styleId="TableGrid">
    <w:name w:val="Table Grid"/>
    <w:basedOn w:val="TableNormal"/>
    <w:uiPriority w:val="59"/>
    <w:rsid w:val="00DB25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764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7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10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45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37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3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48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7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46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8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3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5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3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8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9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03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84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0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3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8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9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07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סמסטר</PublishDate>
  <Abstract>נכתב ונערך ע"י גיא רונן. כל הזכויות שמורות ©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F1FB4A-B88A-44B2-8D58-BB9362773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5</Pages>
  <Words>720</Words>
  <Characters>3605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>מקראה בקורס - פיתוח בטכנולוגיות דוט נט ושפת #C</vt:lpstr>
    </vt:vector>
  </TitlesOfParts>
  <Company/>
  <LinksUpToDate>false</LinksUpToDate>
  <CharactersWithSpaces>4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Ronen</dc:creator>
  <cp:keywords/>
  <cp:lastModifiedBy>Yaniv Avrahami</cp:lastModifiedBy>
  <cp:revision>71</cp:revision>
  <cp:lastPrinted>2013-08-01T09:12:00Z</cp:lastPrinted>
  <dcterms:created xsi:type="dcterms:W3CDTF">2013-11-24T18:21:00Z</dcterms:created>
  <dcterms:modified xsi:type="dcterms:W3CDTF">2021-08-28T10:28:00Z</dcterms:modified>
</cp:coreProperties>
</file>